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C3AB7" w14:textId="68BDAE9D" w:rsidR="00E74F41" w:rsidRPr="0032502B" w:rsidRDefault="00E74F41" w:rsidP="0032502B">
      <w:pPr>
        <w:jc w:val="both"/>
        <w:rPr>
          <w:rFonts w:ascii="Times New Roman" w:hAnsi="Times New Roman" w:cs="Times New Roman"/>
          <w:sz w:val="48"/>
          <w:szCs w:val="48"/>
        </w:rPr>
      </w:pPr>
      <w:r w:rsidRPr="0032502B">
        <w:rPr>
          <w:rFonts w:ascii="Times New Roman" w:hAnsi="Times New Roman" w:cs="Times New Roman"/>
          <w:noProof/>
          <w:lang w:val="en-GB" w:eastAsia="en-GB"/>
        </w:rPr>
        <w:drawing>
          <wp:anchor distT="0" distB="0" distL="114300" distR="114300" simplePos="0" relativeHeight="251659264" behindDoc="0" locked="0" layoutInCell="1" allowOverlap="1" wp14:anchorId="4FE0A6AF" wp14:editId="786765C2">
            <wp:simplePos x="0" y="0"/>
            <wp:positionH relativeFrom="margin">
              <wp:posOffset>0</wp:posOffset>
            </wp:positionH>
            <wp:positionV relativeFrom="page">
              <wp:posOffset>914400</wp:posOffset>
            </wp:positionV>
            <wp:extent cx="5932805" cy="2604977"/>
            <wp:effectExtent l="0" t="0" r="0" b="5080"/>
            <wp:wrapNone/>
            <wp:docPr id="782508742" name="Picture 1" descr="A red and black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508742" name="Picture 1" descr="A red and black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710" cy="26110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D54F54" w14:textId="77777777" w:rsidR="00E74F41" w:rsidRPr="0032502B" w:rsidRDefault="00E74F41" w:rsidP="0032502B">
      <w:pPr>
        <w:jc w:val="both"/>
        <w:rPr>
          <w:rFonts w:ascii="Times New Roman" w:hAnsi="Times New Roman" w:cs="Times New Roman"/>
          <w:sz w:val="48"/>
          <w:szCs w:val="48"/>
        </w:rPr>
      </w:pPr>
    </w:p>
    <w:p w14:paraId="775122FA" w14:textId="77777777" w:rsidR="00E74F41" w:rsidRPr="0032502B" w:rsidRDefault="00E74F41" w:rsidP="0032502B">
      <w:pPr>
        <w:jc w:val="both"/>
        <w:rPr>
          <w:rFonts w:ascii="Times New Roman" w:hAnsi="Times New Roman" w:cs="Times New Roman"/>
          <w:sz w:val="48"/>
          <w:szCs w:val="48"/>
        </w:rPr>
      </w:pPr>
    </w:p>
    <w:p w14:paraId="7EB7CC60" w14:textId="77777777" w:rsidR="00E74F41" w:rsidRPr="0032502B" w:rsidRDefault="00E74F41" w:rsidP="0032502B">
      <w:pPr>
        <w:jc w:val="both"/>
        <w:rPr>
          <w:rFonts w:ascii="Times New Roman" w:hAnsi="Times New Roman" w:cs="Times New Roman"/>
          <w:sz w:val="48"/>
          <w:szCs w:val="48"/>
        </w:rPr>
      </w:pPr>
    </w:p>
    <w:p w14:paraId="6C286CF1" w14:textId="77777777" w:rsidR="00E74F41" w:rsidRPr="0032502B" w:rsidRDefault="00E74F41" w:rsidP="0032502B">
      <w:pPr>
        <w:jc w:val="both"/>
        <w:rPr>
          <w:rFonts w:ascii="Times New Roman" w:hAnsi="Times New Roman" w:cs="Times New Roman"/>
          <w:sz w:val="48"/>
          <w:szCs w:val="48"/>
        </w:rPr>
      </w:pPr>
    </w:p>
    <w:p w14:paraId="65E8534F" w14:textId="77777777" w:rsidR="00E74F41" w:rsidRPr="0032502B" w:rsidRDefault="00E74F41" w:rsidP="0032502B">
      <w:pPr>
        <w:jc w:val="both"/>
        <w:rPr>
          <w:rFonts w:ascii="Times New Roman" w:hAnsi="Times New Roman" w:cs="Times New Roman"/>
          <w:sz w:val="48"/>
          <w:szCs w:val="48"/>
        </w:rPr>
      </w:pPr>
    </w:p>
    <w:p w14:paraId="1CD0DDFC" w14:textId="77777777" w:rsidR="00E74F41" w:rsidRPr="0032502B" w:rsidRDefault="00E74F41" w:rsidP="0032502B">
      <w:pPr>
        <w:jc w:val="both"/>
        <w:rPr>
          <w:rFonts w:ascii="Times New Roman" w:hAnsi="Times New Roman" w:cs="Times New Roman"/>
          <w:sz w:val="48"/>
          <w:szCs w:val="48"/>
        </w:rPr>
      </w:pPr>
    </w:p>
    <w:p w14:paraId="328C3CD3" w14:textId="156F1822" w:rsidR="00E74F41" w:rsidRDefault="00B271E4" w:rsidP="00B271E4">
      <w:pPr>
        <w:spacing w:line="480" w:lineRule="auto"/>
        <w:jc w:val="both"/>
        <w:rPr>
          <w:rFonts w:ascii="Times New Roman" w:hAnsi="Times New Roman" w:cs="Times New Roman"/>
          <w:b/>
          <w:sz w:val="48"/>
          <w:szCs w:val="48"/>
        </w:rPr>
      </w:pPr>
      <w:r w:rsidRPr="00B271E4">
        <w:rPr>
          <w:rFonts w:ascii="Times New Roman" w:hAnsi="Times New Roman" w:cs="Times New Roman"/>
          <w:b/>
          <w:sz w:val="48"/>
          <w:szCs w:val="48"/>
        </w:rPr>
        <w:t>BEng/ BEng (Hons) Software Engineering</w:t>
      </w:r>
    </w:p>
    <w:p w14:paraId="490632BC" w14:textId="65E2652F" w:rsidR="00E74F41" w:rsidRPr="0032502B" w:rsidRDefault="00E74F41" w:rsidP="00B271E4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2502B">
        <w:rPr>
          <w:rFonts w:ascii="Times New Roman" w:hAnsi="Times New Roman" w:cs="Times New Roman"/>
          <w:b/>
          <w:sz w:val="28"/>
          <w:szCs w:val="28"/>
        </w:rPr>
        <w:t>Module</w:t>
      </w:r>
      <w:r w:rsidRPr="0032502B">
        <w:rPr>
          <w:rFonts w:ascii="Times New Roman" w:hAnsi="Times New Roman" w:cs="Times New Roman"/>
          <w:sz w:val="28"/>
          <w:szCs w:val="28"/>
        </w:rPr>
        <w:t xml:space="preserve"> – 4COSC006C - Software Development I</w:t>
      </w:r>
    </w:p>
    <w:p w14:paraId="0DD52619" w14:textId="687F7FC3" w:rsidR="00E74F41" w:rsidRPr="0032502B" w:rsidRDefault="00A468F4" w:rsidP="00B271E4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Lecturer </w:t>
      </w:r>
      <w:r w:rsidR="00E74F41" w:rsidRPr="0032502B">
        <w:rPr>
          <w:rFonts w:ascii="Times New Roman" w:hAnsi="Times New Roman" w:cs="Times New Roman"/>
          <w:sz w:val="28"/>
          <w:szCs w:val="28"/>
        </w:rPr>
        <w:t xml:space="preserve">- Mr. </w:t>
      </w:r>
      <w:proofErr w:type="spellStart"/>
      <w:r>
        <w:rPr>
          <w:rFonts w:ascii="Times New Roman" w:hAnsi="Times New Roman" w:cs="Times New Roman"/>
          <w:sz w:val="28"/>
          <w:szCs w:val="28"/>
        </w:rPr>
        <w:t>Mithsh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jalangan</w:t>
      </w:r>
      <w:proofErr w:type="spellEnd"/>
    </w:p>
    <w:p w14:paraId="452351B7" w14:textId="7E55542C" w:rsidR="00E74F41" w:rsidRPr="0032502B" w:rsidRDefault="00E74F41" w:rsidP="00B271E4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2502B">
        <w:rPr>
          <w:rFonts w:ascii="Times New Roman" w:hAnsi="Times New Roman" w:cs="Times New Roman"/>
          <w:b/>
          <w:sz w:val="28"/>
          <w:szCs w:val="28"/>
        </w:rPr>
        <w:t>Assessment type</w:t>
      </w:r>
      <w:r w:rsidRPr="0032502B">
        <w:rPr>
          <w:rFonts w:ascii="Times New Roman" w:hAnsi="Times New Roman" w:cs="Times New Roman"/>
          <w:sz w:val="28"/>
          <w:szCs w:val="28"/>
        </w:rPr>
        <w:t xml:space="preserve"> – </w:t>
      </w:r>
    </w:p>
    <w:p w14:paraId="7702C201" w14:textId="2B603990" w:rsidR="00E74F41" w:rsidRPr="0032502B" w:rsidRDefault="00E74F41" w:rsidP="00B271E4">
      <w:pPr>
        <w:pStyle w:val="Default"/>
        <w:spacing w:line="480" w:lineRule="auto"/>
        <w:ind w:left="2880" w:hanging="2880"/>
        <w:jc w:val="both"/>
        <w:rPr>
          <w:sz w:val="28"/>
          <w:szCs w:val="28"/>
        </w:rPr>
      </w:pPr>
      <w:r w:rsidRPr="0032502B">
        <w:rPr>
          <w:b/>
          <w:bCs/>
          <w:sz w:val="28"/>
          <w:szCs w:val="28"/>
        </w:rPr>
        <w:t xml:space="preserve">Assessment topic </w:t>
      </w:r>
      <w:r w:rsidR="00683C1E">
        <w:rPr>
          <w:b/>
          <w:bCs/>
          <w:sz w:val="28"/>
          <w:szCs w:val="28"/>
        </w:rPr>
        <w:t>–</w:t>
      </w:r>
      <w:r w:rsidRPr="0032502B">
        <w:rPr>
          <w:b/>
          <w:bCs/>
          <w:sz w:val="28"/>
          <w:szCs w:val="28"/>
        </w:rPr>
        <w:t xml:space="preserve"> </w:t>
      </w:r>
      <w:r w:rsidR="00683C1E" w:rsidRPr="00683C1E">
        <w:rPr>
          <w:sz w:val="28"/>
          <w:szCs w:val="28"/>
        </w:rPr>
        <w:t>Creating an Algorithms</w:t>
      </w:r>
    </w:p>
    <w:p w14:paraId="3FD9891D" w14:textId="77777777" w:rsidR="00E74F41" w:rsidRPr="0032502B" w:rsidRDefault="00E74F41" w:rsidP="00B271E4">
      <w:pPr>
        <w:spacing w:line="48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32502B">
        <w:rPr>
          <w:rFonts w:ascii="Times New Roman" w:hAnsi="Times New Roman" w:cs="Times New Roman"/>
          <w:b/>
          <w:sz w:val="28"/>
          <w:szCs w:val="28"/>
        </w:rPr>
        <w:t xml:space="preserve">Student Name – </w:t>
      </w:r>
      <w:r w:rsidRPr="0032502B">
        <w:rPr>
          <w:rFonts w:ascii="Times New Roman" w:hAnsi="Times New Roman" w:cs="Times New Roman"/>
          <w:bCs/>
          <w:sz w:val="28"/>
          <w:szCs w:val="28"/>
        </w:rPr>
        <w:t>S.S.U. Sachintha Chamod</w:t>
      </w:r>
    </w:p>
    <w:p w14:paraId="176DF4FB" w14:textId="77777777" w:rsidR="00E74F41" w:rsidRPr="0032502B" w:rsidRDefault="00E74F41" w:rsidP="00B271E4">
      <w:pPr>
        <w:spacing w:line="48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32502B">
        <w:rPr>
          <w:rFonts w:ascii="Times New Roman" w:hAnsi="Times New Roman" w:cs="Times New Roman"/>
          <w:b/>
          <w:sz w:val="28"/>
          <w:szCs w:val="28"/>
        </w:rPr>
        <w:t xml:space="preserve">Student ID – </w:t>
      </w:r>
      <w:r w:rsidRPr="0032502B">
        <w:rPr>
          <w:rFonts w:ascii="Times New Roman" w:hAnsi="Times New Roman" w:cs="Times New Roman"/>
          <w:bCs/>
          <w:sz w:val="28"/>
          <w:szCs w:val="28"/>
        </w:rPr>
        <w:t>20221948</w:t>
      </w:r>
    </w:p>
    <w:p w14:paraId="2BA196FD" w14:textId="77777777" w:rsidR="008B4EF2" w:rsidRPr="0032502B" w:rsidRDefault="008B4EF2" w:rsidP="0032502B">
      <w:pPr>
        <w:jc w:val="both"/>
        <w:rPr>
          <w:rFonts w:ascii="Times New Roman" w:hAnsi="Times New Roman" w:cs="Times New Roman"/>
        </w:rPr>
      </w:pPr>
    </w:p>
    <w:p w14:paraId="6DF548C2" w14:textId="77777777" w:rsidR="00E74F41" w:rsidRPr="0032502B" w:rsidRDefault="00E74F41" w:rsidP="0032502B">
      <w:pPr>
        <w:jc w:val="both"/>
        <w:rPr>
          <w:rFonts w:ascii="Times New Roman" w:hAnsi="Times New Roman" w:cs="Times New Roman"/>
        </w:rPr>
      </w:pPr>
    </w:p>
    <w:p w14:paraId="51852105" w14:textId="77777777" w:rsidR="00683C1E" w:rsidRDefault="00683C1E" w:rsidP="0032502B">
      <w:pPr>
        <w:spacing w:line="480" w:lineRule="auto"/>
        <w:jc w:val="both"/>
        <w:rPr>
          <w:rFonts w:ascii="Times New Roman" w:hAnsi="Times New Roman" w:cs="Times New Roman"/>
        </w:rPr>
      </w:pPr>
    </w:p>
    <w:p w14:paraId="385BAD70" w14:textId="3A906BD2" w:rsidR="00E74F41" w:rsidRPr="0032502B" w:rsidRDefault="00E74F41" w:rsidP="0032502B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32502B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Q – 1, </w:t>
      </w:r>
    </w:p>
    <w:p w14:paraId="3C8FD661" w14:textId="23AB7D56" w:rsidR="00E74F41" w:rsidRPr="0032502B" w:rsidRDefault="00E74F41" w:rsidP="0032502B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2502B">
        <w:rPr>
          <w:rFonts w:ascii="Times New Roman" w:hAnsi="Times New Roman" w:cs="Times New Roman"/>
          <w:sz w:val="28"/>
          <w:szCs w:val="28"/>
        </w:rPr>
        <w:t xml:space="preserve">Write an algorithm for calculating the perimeter and surface area of </w:t>
      </w:r>
      <w:proofErr w:type="gramStart"/>
      <w:r w:rsidRPr="0032502B">
        <w:rPr>
          <w:rFonts w:ascii="Times New Roman" w:hAnsi="Times New Roman" w:cs="Times New Roman"/>
          <w:sz w:val="28"/>
          <w:szCs w:val="28"/>
        </w:rPr>
        <w:t>square, if</w:t>
      </w:r>
      <w:proofErr w:type="gramEnd"/>
      <w:r w:rsidRPr="0032502B">
        <w:rPr>
          <w:rFonts w:ascii="Times New Roman" w:hAnsi="Times New Roman" w:cs="Times New Roman"/>
          <w:sz w:val="28"/>
          <w:szCs w:val="28"/>
        </w:rPr>
        <w:t xml:space="preserve"> the length of the sides of the square is given by the user.</w:t>
      </w:r>
    </w:p>
    <w:p w14:paraId="214C9482" w14:textId="0EEED7EC" w:rsidR="009668A4" w:rsidRPr="0032502B" w:rsidRDefault="009668A4" w:rsidP="0032502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02B">
        <w:rPr>
          <w:rFonts w:ascii="Times New Roman" w:hAnsi="Times New Roman" w:cs="Times New Roman"/>
          <w:sz w:val="24"/>
          <w:szCs w:val="24"/>
        </w:rPr>
        <w:t>Start</w:t>
      </w:r>
    </w:p>
    <w:p w14:paraId="1791CB6D" w14:textId="5740E6E8" w:rsidR="009668A4" w:rsidRPr="0032502B" w:rsidRDefault="009668A4" w:rsidP="0032502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02B">
        <w:rPr>
          <w:rFonts w:ascii="Times New Roman" w:hAnsi="Times New Roman" w:cs="Times New Roman"/>
          <w:sz w:val="24"/>
          <w:szCs w:val="24"/>
        </w:rPr>
        <w:t>Get the length of one side of square and note it.</w:t>
      </w:r>
    </w:p>
    <w:p w14:paraId="13550A46" w14:textId="29827B2D" w:rsidR="009668A4" w:rsidRPr="0032502B" w:rsidRDefault="009668A4" w:rsidP="0032502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02B">
        <w:rPr>
          <w:rFonts w:ascii="Times New Roman" w:hAnsi="Times New Roman" w:cs="Times New Roman"/>
          <w:sz w:val="24"/>
          <w:szCs w:val="24"/>
        </w:rPr>
        <w:t xml:space="preserve">Use the calculation (4 </w:t>
      </w:r>
      <w:r w:rsidR="00683C1E">
        <w:rPr>
          <w:rFonts w:ascii="Times New Roman" w:hAnsi="Times New Roman" w:cs="Times New Roman"/>
          <w:sz w:val="24"/>
          <w:szCs w:val="24"/>
        </w:rPr>
        <w:t>×</w:t>
      </w:r>
      <w:r w:rsidRPr="0032502B">
        <w:rPr>
          <w:rFonts w:ascii="Times New Roman" w:hAnsi="Times New Roman" w:cs="Times New Roman"/>
          <w:sz w:val="24"/>
          <w:szCs w:val="24"/>
        </w:rPr>
        <w:t xml:space="preserve"> one side length) get the </w:t>
      </w:r>
      <w:r w:rsidR="003862AA" w:rsidRPr="0032502B">
        <w:rPr>
          <w:rFonts w:ascii="Times New Roman" w:hAnsi="Times New Roman" w:cs="Times New Roman"/>
          <w:sz w:val="24"/>
          <w:szCs w:val="24"/>
        </w:rPr>
        <w:t>perimeter</w:t>
      </w:r>
      <w:r w:rsidRPr="0032502B">
        <w:rPr>
          <w:rFonts w:ascii="Times New Roman" w:hAnsi="Times New Roman" w:cs="Times New Roman"/>
          <w:sz w:val="24"/>
          <w:szCs w:val="24"/>
        </w:rPr>
        <w:t xml:space="preserve"> of square.</w:t>
      </w:r>
    </w:p>
    <w:p w14:paraId="00CBF47F" w14:textId="460CB822" w:rsidR="009668A4" w:rsidRPr="0032502B" w:rsidRDefault="009668A4" w:rsidP="0032502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02B">
        <w:rPr>
          <w:rFonts w:ascii="Times New Roman" w:hAnsi="Times New Roman" w:cs="Times New Roman"/>
          <w:sz w:val="24"/>
          <w:szCs w:val="24"/>
        </w:rPr>
        <w:t xml:space="preserve">Geth the side length </w:t>
      </w:r>
      <w:r w:rsidR="003862AA" w:rsidRPr="0032502B">
        <w:rPr>
          <w:rFonts w:ascii="Times New Roman" w:hAnsi="Times New Roman" w:cs="Times New Roman"/>
          <w:sz w:val="24"/>
          <w:szCs w:val="24"/>
        </w:rPr>
        <w:t>again,</w:t>
      </w:r>
    </w:p>
    <w:p w14:paraId="4024A173" w14:textId="3FD0A379" w:rsidR="009668A4" w:rsidRPr="0032502B" w:rsidRDefault="009668A4" w:rsidP="0032502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02B">
        <w:rPr>
          <w:rFonts w:ascii="Times New Roman" w:hAnsi="Times New Roman" w:cs="Times New Roman"/>
          <w:sz w:val="24"/>
          <w:szCs w:val="24"/>
        </w:rPr>
        <w:t xml:space="preserve">Use the calculation to get surface area of </w:t>
      </w:r>
      <w:r w:rsidR="003862AA" w:rsidRPr="0032502B">
        <w:rPr>
          <w:rFonts w:ascii="Times New Roman" w:hAnsi="Times New Roman" w:cs="Times New Roman"/>
          <w:sz w:val="24"/>
          <w:szCs w:val="24"/>
        </w:rPr>
        <w:t>square</w:t>
      </w:r>
      <w:r w:rsidRPr="0032502B">
        <w:rPr>
          <w:rFonts w:ascii="Times New Roman" w:hAnsi="Times New Roman" w:cs="Times New Roman"/>
          <w:sz w:val="24"/>
          <w:szCs w:val="24"/>
        </w:rPr>
        <w:t xml:space="preserve"> (area = side length </w:t>
      </w:r>
      <w:r w:rsidR="00683C1E">
        <w:rPr>
          <w:rFonts w:ascii="Times New Roman" w:hAnsi="Times New Roman" w:cs="Times New Roman"/>
          <w:sz w:val="24"/>
          <w:szCs w:val="24"/>
        </w:rPr>
        <w:t>×</w:t>
      </w:r>
      <w:r w:rsidR="00683C1E" w:rsidRPr="0032502B">
        <w:rPr>
          <w:rFonts w:ascii="Times New Roman" w:hAnsi="Times New Roman" w:cs="Times New Roman"/>
          <w:sz w:val="24"/>
          <w:szCs w:val="24"/>
        </w:rPr>
        <w:t xml:space="preserve"> </w:t>
      </w:r>
      <w:r w:rsidRPr="0032502B">
        <w:rPr>
          <w:rFonts w:ascii="Times New Roman" w:hAnsi="Times New Roman" w:cs="Times New Roman"/>
          <w:sz w:val="24"/>
          <w:szCs w:val="24"/>
        </w:rPr>
        <w:t>side length)</w:t>
      </w:r>
    </w:p>
    <w:p w14:paraId="72BF3A4A" w14:textId="7F2FD408" w:rsidR="009668A4" w:rsidRPr="0032502B" w:rsidRDefault="009668A4" w:rsidP="0032502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02B">
        <w:rPr>
          <w:rFonts w:ascii="Times New Roman" w:hAnsi="Times New Roman" w:cs="Times New Roman"/>
          <w:sz w:val="24"/>
          <w:szCs w:val="24"/>
        </w:rPr>
        <w:t>A</w:t>
      </w:r>
      <w:r w:rsidR="003862AA" w:rsidRPr="0032502B">
        <w:rPr>
          <w:rFonts w:ascii="Times New Roman" w:hAnsi="Times New Roman" w:cs="Times New Roman"/>
          <w:sz w:val="24"/>
          <w:szCs w:val="24"/>
        </w:rPr>
        <w:t>f</w:t>
      </w:r>
      <w:r w:rsidRPr="0032502B">
        <w:rPr>
          <w:rFonts w:ascii="Times New Roman" w:hAnsi="Times New Roman" w:cs="Times New Roman"/>
          <w:sz w:val="24"/>
          <w:szCs w:val="24"/>
        </w:rPr>
        <w:t xml:space="preserve">ter doing calculation get the </w:t>
      </w:r>
      <w:r w:rsidR="003862AA" w:rsidRPr="0032502B">
        <w:rPr>
          <w:rFonts w:ascii="Times New Roman" w:hAnsi="Times New Roman" w:cs="Times New Roman"/>
          <w:sz w:val="24"/>
          <w:szCs w:val="24"/>
        </w:rPr>
        <w:t>answers</w:t>
      </w:r>
      <w:r w:rsidRPr="0032502B">
        <w:rPr>
          <w:rFonts w:ascii="Times New Roman" w:hAnsi="Times New Roman" w:cs="Times New Roman"/>
          <w:sz w:val="24"/>
          <w:szCs w:val="24"/>
        </w:rPr>
        <w:t xml:space="preserve"> from step 3 and 5</w:t>
      </w:r>
    </w:p>
    <w:p w14:paraId="602B1DF5" w14:textId="3A9B2FEF" w:rsidR="003862AA" w:rsidRPr="0032502B" w:rsidRDefault="009668A4" w:rsidP="0032502B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502B">
        <w:rPr>
          <w:rFonts w:ascii="Times New Roman" w:hAnsi="Times New Roman" w:cs="Times New Roman"/>
          <w:sz w:val="24"/>
          <w:szCs w:val="24"/>
        </w:rPr>
        <w:t>End</w:t>
      </w:r>
    </w:p>
    <w:p w14:paraId="50896860" w14:textId="3768E82F" w:rsidR="003862AA" w:rsidRPr="0032502B" w:rsidRDefault="003862AA" w:rsidP="0032502B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32502B">
        <w:rPr>
          <w:rFonts w:ascii="Times New Roman" w:hAnsi="Times New Roman" w:cs="Times New Roman"/>
          <w:b/>
          <w:bCs/>
          <w:sz w:val="28"/>
          <w:szCs w:val="28"/>
        </w:rPr>
        <w:t>Q – 2,</w:t>
      </w:r>
    </w:p>
    <w:p w14:paraId="235C7545" w14:textId="77777777" w:rsidR="0032502B" w:rsidRDefault="003862AA" w:rsidP="0032502B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2502B">
        <w:rPr>
          <w:rFonts w:ascii="Times New Roman" w:hAnsi="Times New Roman" w:cs="Times New Roman"/>
          <w:sz w:val="28"/>
          <w:szCs w:val="28"/>
        </w:rPr>
        <w:t xml:space="preserve">Write an algorithm for a program that </w:t>
      </w:r>
      <w:proofErr w:type="gramStart"/>
      <w:r w:rsidRPr="0032502B">
        <w:rPr>
          <w:rFonts w:ascii="Times New Roman" w:hAnsi="Times New Roman" w:cs="Times New Roman"/>
          <w:sz w:val="28"/>
          <w:szCs w:val="28"/>
        </w:rPr>
        <w:t>will</w:t>
      </w:r>
      <w:proofErr w:type="gramEnd"/>
      <w:r w:rsidRPr="0032502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FA19D69" w14:textId="77777777" w:rsidR="0032502B" w:rsidRDefault="003862AA" w:rsidP="0032502B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2502B">
        <w:rPr>
          <w:rFonts w:ascii="Times New Roman" w:hAnsi="Times New Roman" w:cs="Times New Roman"/>
          <w:sz w:val="28"/>
          <w:szCs w:val="28"/>
        </w:rPr>
        <w:t xml:space="preserve">(1) ask for the user’s name, then </w:t>
      </w:r>
    </w:p>
    <w:p w14:paraId="0958EC13" w14:textId="77777777" w:rsidR="00683C1E" w:rsidRDefault="003862AA" w:rsidP="0032502B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2502B">
        <w:rPr>
          <w:rFonts w:ascii="Times New Roman" w:hAnsi="Times New Roman" w:cs="Times New Roman"/>
          <w:sz w:val="28"/>
          <w:szCs w:val="28"/>
        </w:rPr>
        <w:t xml:space="preserve">(2) print HI and the name. The program will then </w:t>
      </w:r>
    </w:p>
    <w:p w14:paraId="515CAE7A" w14:textId="77777777" w:rsidR="00683C1E" w:rsidRDefault="003862AA" w:rsidP="0032502B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2502B">
        <w:rPr>
          <w:rFonts w:ascii="Times New Roman" w:hAnsi="Times New Roman" w:cs="Times New Roman"/>
          <w:sz w:val="28"/>
          <w:szCs w:val="28"/>
        </w:rPr>
        <w:t xml:space="preserve">(3) ask what year the user was born, </w:t>
      </w:r>
    </w:p>
    <w:p w14:paraId="78D68075" w14:textId="33655438" w:rsidR="003862AA" w:rsidRPr="0032502B" w:rsidRDefault="003862AA" w:rsidP="0032502B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2502B">
        <w:rPr>
          <w:rFonts w:ascii="Times New Roman" w:hAnsi="Times New Roman" w:cs="Times New Roman"/>
          <w:sz w:val="28"/>
          <w:szCs w:val="28"/>
        </w:rPr>
        <w:t>(4) calculate the age, and</w:t>
      </w:r>
    </w:p>
    <w:p w14:paraId="7021B31C" w14:textId="580B02A3" w:rsidR="003862AA" w:rsidRPr="00683C1E" w:rsidRDefault="003862AA" w:rsidP="0032502B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83C1E">
        <w:rPr>
          <w:rFonts w:ascii="Times New Roman" w:hAnsi="Times New Roman" w:cs="Times New Roman"/>
          <w:sz w:val="28"/>
          <w:szCs w:val="28"/>
        </w:rPr>
        <w:t>(5) print the age.</w:t>
      </w:r>
    </w:p>
    <w:p w14:paraId="48ABB8FC" w14:textId="67F6BC02" w:rsidR="003862AA" w:rsidRPr="00683C1E" w:rsidRDefault="003862AA" w:rsidP="00683C1E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 xml:space="preserve">Start </w:t>
      </w:r>
    </w:p>
    <w:p w14:paraId="7140C8C4" w14:textId="5E75329A" w:rsidR="003862AA" w:rsidRPr="00683C1E" w:rsidRDefault="003862AA" w:rsidP="00683C1E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>Ask the user to input his name.</w:t>
      </w:r>
    </w:p>
    <w:p w14:paraId="19B40D19" w14:textId="02E2756A" w:rsidR="003862AA" w:rsidRPr="00683C1E" w:rsidRDefault="003862AA" w:rsidP="00683C1E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lastRenderedPageBreak/>
        <w:t>After he entering his name add the word “Hi” before his name</w:t>
      </w:r>
    </w:p>
    <w:p w14:paraId="74657640" w14:textId="277AEBE2" w:rsidR="003862AA" w:rsidRPr="00683C1E" w:rsidRDefault="003862AA" w:rsidP="00683C1E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>Print his name with “Hi” (“Hi Sachintha”)</w:t>
      </w:r>
    </w:p>
    <w:p w14:paraId="7A2A7D33" w14:textId="60B1F73F" w:rsidR="003862AA" w:rsidRPr="00683C1E" w:rsidRDefault="003862AA" w:rsidP="00683C1E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>Again, ask the user to enter his birth year.</w:t>
      </w:r>
    </w:p>
    <w:p w14:paraId="7CD91854" w14:textId="7320BFB5" w:rsidR="003862AA" w:rsidRPr="00683C1E" w:rsidRDefault="003862AA" w:rsidP="00683C1E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>After he is entering his birth year calculate his age</w:t>
      </w:r>
    </w:p>
    <w:p w14:paraId="66BD05F5" w14:textId="74BE9819" w:rsidR="003862AA" w:rsidRPr="00683C1E" w:rsidRDefault="003862AA" w:rsidP="00683C1E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>Using calculation (age = current year – birth year)</w:t>
      </w:r>
    </w:p>
    <w:p w14:paraId="30794A7A" w14:textId="24543EB7" w:rsidR="003862AA" w:rsidRPr="00683C1E" w:rsidRDefault="003862AA" w:rsidP="00683C1E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>After do9ing calculation show to him his age</w:t>
      </w:r>
    </w:p>
    <w:p w14:paraId="6A9F3344" w14:textId="36313B63" w:rsidR="003862AA" w:rsidRPr="00683C1E" w:rsidRDefault="003862AA" w:rsidP="00683C1E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>End</w:t>
      </w:r>
    </w:p>
    <w:p w14:paraId="7662A4EF" w14:textId="77777777" w:rsidR="003862AA" w:rsidRPr="0032502B" w:rsidRDefault="003862AA" w:rsidP="0032502B">
      <w:pPr>
        <w:spacing w:line="480" w:lineRule="auto"/>
        <w:jc w:val="both"/>
        <w:rPr>
          <w:rFonts w:ascii="Times New Roman" w:hAnsi="Times New Roman" w:cs="Times New Roman"/>
        </w:rPr>
      </w:pPr>
    </w:p>
    <w:p w14:paraId="008A9528" w14:textId="37076EA5" w:rsidR="00B9660A" w:rsidRPr="00683C1E" w:rsidRDefault="00B9660A" w:rsidP="0032502B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683C1E">
        <w:rPr>
          <w:rFonts w:ascii="Times New Roman" w:hAnsi="Times New Roman" w:cs="Times New Roman"/>
          <w:b/>
          <w:bCs/>
          <w:sz w:val="28"/>
          <w:szCs w:val="28"/>
        </w:rPr>
        <w:t>Q – 3,</w:t>
      </w:r>
    </w:p>
    <w:p w14:paraId="4F4CA837" w14:textId="1CAE8847" w:rsidR="00B9660A" w:rsidRPr="00683C1E" w:rsidRDefault="00B9660A" w:rsidP="0032502B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83C1E">
        <w:rPr>
          <w:rFonts w:ascii="Times New Roman" w:hAnsi="Times New Roman" w:cs="Times New Roman"/>
          <w:sz w:val="28"/>
          <w:szCs w:val="28"/>
        </w:rPr>
        <w:t>Construct an algorithm that will receive an integer from the screen, add 5 to it, double it, subtract 7 from it, and display the final number to the screen.</w:t>
      </w:r>
    </w:p>
    <w:p w14:paraId="0BCB8A17" w14:textId="304D974A" w:rsidR="00B9660A" w:rsidRPr="00683C1E" w:rsidRDefault="00B9660A" w:rsidP="00683C1E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>Start</w:t>
      </w:r>
    </w:p>
    <w:p w14:paraId="5A945B69" w14:textId="44F6C85F" w:rsidR="00B9660A" w:rsidRPr="00683C1E" w:rsidRDefault="00B9660A" w:rsidP="00683C1E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>Ask the user to enter any integer number.</w:t>
      </w:r>
    </w:p>
    <w:p w14:paraId="5113306E" w14:textId="7C4DB628" w:rsidR="00B9660A" w:rsidRPr="00683C1E" w:rsidRDefault="00B9660A" w:rsidP="00683C1E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>After getting his number add 5 to that integer number</w:t>
      </w:r>
    </w:p>
    <w:p w14:paraId="66FD8A35" w14:textId="1FC84FAB" w:rsidR="00B9660A" w:rsidRPr="00683C1E" w:rsidRDefault="00B9660A" w:rsidP="00683C1E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>Using calculation (Number = user number + 5)</w:t>
      </w:r>
    </w:p>
    <w:p w14:paraId="796B8D04" w14:textId="2298A1B4" w:rsidR="00B9660A" w:rsidRPr="00683C1E" w:rsidRDefault="00B9660A" w:rsidP="00683C1E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>Double the answer of step 4.</w:t>
      </w:r>
    </w:p>
    <w:p w14:paraId="4FCC7BD6" w14:textId="26D8BC4A" w:rsidR="00B9660A" w:rsidRPr="00683C1E" w:rsidRDefault="00B9660A" w:rsidP="00683C1E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 xml:space="preserve">Using calculation (answer = Number </w:t>
      </w:r>
      <w:r w:rsidR="00683C1E" w:rsidRPr="00683C1E">
        <w:rPr>
          <w:rFonts w:ascii="Times New Roman" w:hAnsi="Times New Roman" w:cs="Times New Roman"/>
          <w:sz w:val="24"/>
          <w:szCs w:val="24"/>
        </w:rPr>
        <w:t xml:space="preserve">× </w:t>
      </w:r>
      <w:r w:rsidRPr="00683C1E">
        <w:rPr>
          <w:rFonts w:ascii="Times New Roman" w:hAnsi="Times New Roman" w:cs="Times New Roman"/>
          <w:sz w:val="24"/>
          <w:szCs w:val="24"/>
        </w:rPr>
        <w:t>2)</w:t>
      </w:r>
    </w:p>
    <w:p w14:paraId="5BCC8F56" w14:textId="4834B88F" w:rsidR="00B9660A" w:rsidRPr="00683C1E" w:rsidRDefault="00B9660A" w:rsidP="00683C1E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>Get the answer from step 6 and subtract from 7.</w:t>
      </w:r>
    </w:p>
    <w:p w14:paraId="0EE6B6F0" w14:textId="2895F2DB" w:rsidR="00B9660A" w:rsidRPr="00683C1E" w:rsidRDefault="00B9660A" w:rsidP="00683C1E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>Using calculation (result = answer – 7)</w:t>
      </w:r>
    </w:p>
    <w:p w14:paraId="6043C9B1" w14:textId="6CCCBF4B" w:rsidR="00B9660A" w:rsidRPr="00683C1E" w:rsidRDefault="00B9660A" w:rsidP="00683C1E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 xml:space="preserve">Show </w:t>
      </w:r>
      <w:proofErr w:type="gramStart"/>
      <w:r w:rsidRPr="00683C1E">
        <w:rPr>
          <w:rFonts w:ascii="Times New Roman" w:hAnsi="Times New Roman" w:cs="Times New Roman"/>
          <w:sz w:val="24"/>
          <w:szCs w:val="24"/>
        </w:rPr>
        <w:t>the final result</w:t>
      </w:r>
      <w:proofErr w:type="gramEnd"/>
      <w:r w:rsidRPr="00683C1E">
        <w:rPr>
          <w:rFonts w:ascii="Times New Roman" w:hAnsi="Times New Roman" w:cs="Times New Roman"/>
          <w:sz w:val="24"/>
          <w:szCs w:val="24"/>
        </w:rPr>
        <w:t xml:space="preserve"> to the user.</w:t>
      </w:r>
    </w:p>
    <w:p w14:paraId="177EB97B" w14:textId="317D11F9" w:rsidR="00B9660A" w:rsidRPr="00683C1E" w:rsidRDefault="00B9660A" w:rsidP="00683C1E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>End</w:t>
      </w:r>
    </w:p>
    <w:p w14:paraId="3B1C27F8" w14:textId="77777777" w:rsidR="00B9660A" w:rsidRPr="0032502B" w:rsidRDefault="00B9660A" w:rsidP="0032502B">
      <w:pPr>
        <w:spacing w:line="480" w:lineRule="auto"/>
        <w:jc w:val="both"/>
        <w:rPr>
          <w:rFonts w:ascii="Times New Roman" w:hAnsi="Times New Roman" w:cs="Times New Roman"/>
        </w:rPr>
      </w:pPr>
    </w:p>
    <w:p w14:paraId="2287A308" w14:textId="260E4C33" w:rsidR="009668A4" w:rsidRPr="00683C1E" w:rsidRDefault="003907C1" w:rsidP="0032502B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683C1E">
        <w:rPr>
          <w:rFonts w:ascii="Times New Roman" w:hAnsi="Times New Roman" w:cs="Times New Roman"/>
          <w:b/>
          <w:bCs/>
          <w:sz w:val="28"/>
          <w:szCs w:val="28"/>
        </w:rPr>
        <w:lastRenderedPageBreak/>
        <w:t>Q – 4,</w:t>
      </w:r>
    </w:p>
    <w:p w14:paraId="1D62F32C" w14:textId="7A29EA90" w:rsidR="003907C1" w:rsidRPr="00683C1E" w:rsidRDefault="003907C1" w:rsidP="0032502B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83C1E">
        <w:rPr>
          <w:rFonts w:ascii="Times New Roman" w:hAnsi="Times New Roman" w:cs="Times New Roman"/>
          <w:sz w:val="28"/>
          <w:szCs w:val="28"/>
        </w:rPr>
        <w:t>ABC company needs a weekly payroll report for its salespeople. Input to the program are the salesperson’s name, number, and weekly sales. Output is the salesperson’s name, number, and pay. Each salesperson receives a base weekly pay of $300 as well as a 10% commission on his or her total sales. Develop an algorithm for this.</w:t>
      </w:r>
    </w:p>
    <w:p w14:paraId="25733030" w14:textId="14BA314B" w:rsidR="003907C1" w:rsidRPr="00683C1E" w:rsidRDefault="003907C1" w:rsidP="00683C1E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 xml:space="preserve">Start </w:t>
      </w:r>
    </w:p>
    <w:p w14:paraId="4F2DF8F8" w14:textId="28117459" w:rsidR="003907C1" w:rsidRPr="00683C1E" w:rsidRDefault="003907C1" w:rsidP="00683C1E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 xml:space="preserve">Ask the salesman </w:t>
      </w:r>
      <w:proofErr w:type="gramStart"/>
      <w:r w:rsidRPr="00683C1E">
        <w:rPr>
          <w:rFonts w:ascii="Times New Roman" w:hAnsi="Times New Roman" w:cs="Times New Roman"/>
          <w:sz w:val="24"/>
          <w:szCs w:val="24"/>
        </w:rPr>
        <w:t>to  add</w:t>
      </w:r>
      <w:proofErr w:type="gramEnd"/>
      <w:r w:rsidRPr="00683C1E">
        <w:rPr>
          <w:rFonts w:ascii="Times New Roman" w:hAnsi="Times New Roman" w:cs="Times New Roman"/>
          <w:sz w:val="24"/>
          <w:szCs w:val="24"/>
        </w:rPr>
        <w:t xml:space="preserve"> his name, his number and his weekly sales</w:t>
      </w:r>
    </w:p>
    <w:p w14:paraId="1B5FEDE5" w14:textId="1176CC07" w:rsidR="003907C1" w:rsidRPr="00683C1E" w:rsidRDefault="003907C1" w:rsidP="00683C1E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 xml:space="preserve">Calculate the commission for salesmen’s using (commission = 10/10 </w:t>
      </w:r>
      <w:r w:rsidR="00683C1E" w:rsidRPr="00683C1E">
        <w:rPr>
          <w:rFonts w:ascii="Times New Roman" w:hAnsi="Times New Roman" w:cs="Times New Roman"/>
          <w:sz w:val="24"/>
          <w:szCs w:val="24"/>
        </w:rPr>
        <w:t xml:space="preserve">× </w:t>
      </w:r>
      <w:r w:rsidRPr="00683C1E">
        <w:rPr>
          <w:rFonts w:ascii="Times New Roman" w:hAnsi="Times New Roman" w:cs="Times New Roman"/>
          <w:sz w:val="24"/>
          <w:szCs w:val="24"/>
        </w:rPr>
        <w:t>his sales)</w:t>
      </w:r>
    </w:p>
    <w:p w14:paraId="5AC59CDF" w14:textId="15923216" w:rsidR="003907C1" w:rsidRPr="00683C1E" w:rsidRDefault="003907C1" w:rsidP="00683C1E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>After the getting commission calculate his salary using commission</w:t>
      </w:r>
    </w:p>
    <w:p w14:paraId="25A65BFE" w14:textId="2E4D95D1" w:rsidR="003907C1" w:rsidRPr="00683C1E" w:rsidRDefault="003907C1" w:rsidP="00683C1E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>Using calculation (salary = $ 300 + commission)</w:t>
      </w:r>
    </w:p>
    <w:p w14:paraId="3781134D" w14:textId="412FFD1F" w:rsidR="003907C1" w:rsidRPr="00683C1E" w:rsidRDefault="003907C1" w:rsidP="00683C1E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 xml:space="preserve">Show the salesman to his name, his </w:t>
      </w:r>
      <w:proofErr w:type="gramStart"/>
      <w:r w:rsidRPr="00683C1E">
        <w:rPr>
          <w:rFonts w:ascii="Times New Roman" w:hAnsi="Times New Roman" w:cs="Times New Roman"/>
          <w:sz w:val="24"/>
          <w:szCs w:val="24"/>
        </w:rPr>
        <w:t>number</w:t>
      </w:r>
      <w:proofErr w:type="gramEnd"/>
      <w:r w:rsidRPr="00683C1E">
        <w:rPr>
          <w:rFonts w:ascii="Times New Roman" w:hAnsi="Times New Roman" w:cs="Times New Roman"/>
          <w:sz w:val="24"/>
          <w:szCs w:val="24"/>
        </w:rPr>
        <w:t xml:space="preserve"> and his salary.</w:t>
      </w:r>
    </w:p>
    <w:p w14:paraId="123FAFED" w14:textId="7E3B0A18" w:rsidR="003907C1" w:rsidRPr="00683C1E" w:rsidRDefault="003907C1" w:rsidP="00683C1E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>End</w:t>
      </w:r>
    </w:p>
    <w:p w14:paraId="24B5B4F9" w14:textId="77777777" w:rsidR="003907C1" w:rsidRPr="00683C1E" w:rsidRDefault="003907C1" w:rsidP="0032502B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CBA2737" w14:textId="0E27D8AB" w:rsidR="003907C1" w:rsidRPr="00683C1E" w:rsidRDefault="003907C1" w:rsidP="0032502B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683C1E">
        <w:rPr>
          <w:rFonts w:ascii="Times New Roman" w:hAnsi="Times New Roman" w:cs="Times New Roman"/>
          <w:b/>
          <w:bCs/>
          <w:sz w:val="28"/>
          <w:szCs w:val="28"/>
        </w:rPr>
        <w:t>Q – 5,</w:t>
      </w:r>
    </w:p>
    <w:p w14:paraId="718A93F3" w14:textId="77777777" w:rsidR="003907C1" w:rsidRPr="00683C1E" w:rsidRDefault="003907C1" w:rsidP="0032502B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83C1E">
        <w:rPr>
          <w:rFonts w:ascii="Times New Roman" w:hAnsi="Times New Roman" w:cs="Times New Roman"/>
          <w:sz w:val="28"/>
          <w:szCs w:val="28"/>
        </w:rPr>
        <w:t xml:space="preserve">Construct an algorithm to read in three values from customer’s bank account: the </w:t>
      </w:r>
      <w:r w:rsidRPr="00683C1E">
        <w:rPr>
          <w:rFonts w:ascii="Times New Roman" w:hAnsi="Times New Roman" w:cs="Times New Roman"/>
          <w:sz w:val="28"/>
          <w:szCs w:val="28"/>
          <w:highlight w:val="yellow"/>
        </w:rPr>
        <w:t>account balance at the beginning of the month, a total of all withdrawals from the account for the month, and a total of all deposits</w:t>
      </w:r>
      <w:r w:rsidRPr="00683C1E">
        <w:rPr>
          <w:rFonts w:ascii="Times New Roman" w:hAnsi="Times New Roman" w:cs="Times New Roman"/>
          <w:sz w:val="28"/>
          <w:szCs w:val="28"/>
        </w:rPr>
        <w:t xml:space="preserve"> into the account </w:t>
      </w:r>
      <w:r w:rsidRPr="00683C1E">
        <w:rPr>
          <w:rFonts w:ascii="Times New Roman" w:hAnsi="Times New Roman" w:cs="Times New Roman"/>
          <w:sz w:val="28"/>
          <w:szCs w:val="28"/>
          <w:highlight w:val="yellow"/>
        </w:rPr>
        <w:t>during the month</w:t>
      </w:r>
      <w:r w:rsidRPr="00683C1E">
        <w:rPr>
          <w:rFonts w:ascii="Times New Roman" w:hAnsi="Times New Roman" w:cs="Times New Roman"/>
          <w:sz w:val="28"/>
          <w:szCs w:val="28"/>
        </w:rPr>
        <w:t xml:space="preserve">. A federal </w:t>
      </w:r>
      <w:r w:rsidRPr="00683C1E">
        <w:rPr>
          <w:rFonts w:ascii="Times New Roman" w:hAnsi="Times New Roman" w:cs="Times New Roman"/>
          <w:sz w:val="28"/>
          <w:szCs w:val="28"/>
          <w:highlight w:val="yellow"/>
        </w:rPr>
        <w:t>tax charge of 1%</w:t>
      </w:r>
      <w:r w:rsidRPr="00683C1E">
        <w:rPr>
          <w:rFonts w:ascii="Times New Roman" w:hAnsi="Times New Roman" w:cs="Times New Roman"/>
          <w:sz w:val="28"/>
          <w:szCs w:val="28"/>
        </w:rPr>
        <w:t xml:space="preserve"> is applied to all transactions made suing the month. The program is to calculate the account balance at the end of the month by </w:t>
      </w:r>
    </w:p>
    <w:p w14:paraId="7015509B" w14:textId="77777777" w:rsidR="003907C1" w:rsidRPr="00683C1E" w:rsidRDefault="003907C1" w:rsidP="0032502B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83C1E">
        <w:rPr>
          <w:rFonts w:ascii="Times New Roman" w:hAnsi="Times New Roman" w:cs="Times New Roman"/>
          <w:sz w:val="28"/>
          <w:szCs w:val="28"/>
        </w:rPr>
        <w:lastRenderedPageBreak/>
        <w:t xml:space="preserve">a. </w:t>
      </w:r>
      <w:r w:rsidRPr="00683C1E">
        <w:rPr>
          <w:rFonts w:ascii="Times New Roman" w:hAnsi="Times New Roman" w:cs="Times New Roman"/>
          <w:sz w:val="28"/>
          <w:szCs w:val="28"/>
          <w:highlight w:val="yellow"/>
        </w:rPr>
        <w:t>Subtracting the total withdrawals</w:t>
      </w:r>
      <w:r w:rsidRPr="00683C1E">
        <w:rPr>
          <w:rFonts w:ascii="Times New Roman" w:hAnsi="Times New Roman" w:cs="Times New Roman"/>
          <w:sz w:val="28"/>
          <w:szCs w:val="28"/>
        </w:rPr>
        <w:t xml:space="preserve"> from the account balance at the </w:t>
      </w:r>
      <w:r w:rsidRPr="00683C1E">
        <w:rPr>
          <w:rFonts w:ascii="Times New Roman" w:hAnsi="Times New Roman" w:cs="Times New Roman"/>
          <w:sz w:val="28"/>
          <w:szCs w:val="28"/>
          <w:highlight w:val="yellow"/>
        </w:rPr>
        <w:t>beginning of the month</w:t>
      </w:r>
      <w:r w:rsidRPr="00683C1E">
        <w:rPr>
          <w:rFonts w:ascii="Times New Roman" w:hAnsi="Times New Roman" w:cs="Times New Roman"/>
          <w:sz w:val="28"/>
          <w:szCs w:val="28"/>
        </w:rPr>
        <w:t xml:space="preserve">, </w:t>
      </w:r>
    </w:p>
    <w:p w14:paraId="41307DB0" w14:textId="77777777" w:rsidR="003907C1" w:rsidRPr="00683C1E" w:rsidRDefault="003907C1" w:rsidP="0032502B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83C1E">
        <w:rPr>
          <w:rFonts w:ascii="Times New Roman" w:hAnsi="Times New Roman" w:cs="Times New Roman"/>
          <w:sz w:val="28"/>
          <w:szCs w:val="28"/>
        </w:rPr>
        <w:t xml:space="preserve">b. Adding the total deposits to this new balance, </w:t>
      </w:r>
    </w:p>
    <w:p w14:paraId="6863C224" w14:textId="7CC23321" w:rsidR="003907C1" w:rsidRPr="00683C1E" w:rsidRDefault="003907C1" w:rsidP="0032502B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83C1E">
        <w:rPr>
          <w:rFonts w:ascii="Times New Roman" w:hAnsi="Times New Roman" w:cs="Times New Roman"/>
          <w:sz w:val="28"/>
          <w:szCs w:val="28"/>
        </w:rPr>
        <w:t>c. Calculating the federal tax (1% of total transactions – that is, total withdrawals + total deposits),</w:t>
      </w:r>
    </w:p>
    <w:p w14:paraId="5E5A17C3" w14:textId="77777777" w:rsidR="003907C1" w:rsidRPr="00683C1E" w:rsidRDefault="003907C1" w:rsidP="0032502B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83C1E">
        <w:rPr>
          <w:rFonts w:ascii="Times New Roman" w:hAnsi="Times New Roman" w:cs="Times New Roman"/>
          <w:sz w:val="28"/>
          <w:szCs w:val="28"/>
        </w:rPr>
        <w:t>d. Subtracting this federal tax from the new balance.</w:t>
      </w:r>
    </w:p>
    <w:p w14:paraId="5B195C1C" w14:textId="076F92A9" w:rsidR="003907C1" w:rsidRPr="00683C1E" w:rsidRDefault="003907C1" w:rsidP="0032502B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83C1E">
        <w:rPr>
          <w:rFonts w:ascii="Times New Roman" w:hAnsi="Times New Roman" w:cs="Times New Roman"/>
          <w:sz w:val="28"/>
          <w:szCs w:val="28"/>
        </w:rPr>
        <w:t>After these calculations, print the final end-of-month balance.</w:t>
      </w:r>
    </w:p>
    <w:p w14:paraId="62D7FDF1" w14:textId="258F74B0" w:rsidR="007243A3" w:rsidRPr="00683C1E" w:rsidRDefault="007243A3" w:rsidP="00683C1E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>Start</w:t>
      </w:r>
    </w:p>
    <w:p w14:paraId="37B72B8F" w14:textId="51A71E69" w:rsidR="007243A3" w:rsidRPr="00683C1E" w:rsidRDefault="007243A3" w:rsidP="00683C1E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 xml:space="preserve">Ask the user to enter his account balance at the bigging of the month, his total </w:t>
      </w:r>
      <w:proofErr w:type="gramStart"/>
      <w:r w:rsidRPr="00683C1E">
        <w:rPr>
          <w:rFonts w:ascii="Times New Roman" w:hAnsi="Times New Roman" w:cs="Times New Roman"/>
          <w:sz w:val="24"/>
          <w:szCs w:val="24"/>
        </w:rPr>
        <w:t>withdrawals</w:t>
      </w:r>
      <w:proofErr w:type="gramEnd"/>
      <w:r w:rsidRPr="00683C1E">
        <w:rPr>
          <w:rFonts w:ascii="Times New Roman" w:hAnsi="Times New Roman" w:cs="Times New Roman"/>
          <w:sz w:val="24"/>
          <w:szCs w:val="24"/>
        </w:rPr>
        <w:t xml:space="preserve"> and his total deposits during the </w:t>
      </w:r>
      <w:r w:rsidR="00683C1E" w:rsidRPr="00683C1E">
        <w:rPr>
          <w:rFonts w:ascii="Times New Roman" w:hAnsi="Times New Roman" w:cs="Times New Roman"/>
          <w:sz w:val="24"/>
          <w:szCs w:val="24"/>
        </w:rPr>
        <w:t>month.</w:t>
      </w:r>
    </w:p>
    <w:p w14:paraId="0ED220DD" w14:textId="78B8827B" w:rsidR="007243A3" w:rsidRPr="00683C1E" w:rsidRDefault="007243A3" w:rsidP="00683C1E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 xml:space="preserve">After </w:t>
      </w:r>
      <w:r w:rsidR="00683C1E" w:rsidRPr="00683C1E">
        <w:rPr>
          <w:rFonts w:ascii="Times New Roman" w:hAnsi="Times New Roman" w:cs="Times New Roman"/>
          <w:sz w:val="24"/>
          <w:szCs w:val="24"/>
        </w:rPr>
        <w:t>getting</w:t>
      </w:r>
      <w:r w:rsidRPr="00683C1E">
        <w:rPr>
          <w:rFonts w:ascii="Times New Roman" w:hAnsi="Times New Roman" w:cs="Times New Roman"/>
          <w:sz w:val="24"/>
          <w:szCs w:val="24"/>
        </w:rPr>
        <w:t xml:space="preserve"> details from user calculate the transactions for get </w:t>
      </w:r>
      <w:r w:rsidR="00683C1E" w:rsidRPr="00683C1E">
        <w:rPr>
          <w:rFonts w:ascii="Times New Roman" w:hAnsi="Times New Roman" w:cs="Times New Roman"/>
          <w:sz w:val="24"/>
          <w:szCs w:val="24"/>
        </w:rPr>
        <w:t>total</w:t>
      </w:r>
      <w:r w:rsidRPr="00683C1E">
        <w:rPr>
          <w:rFonts w:ascii="Times New Roman" w:hAnsi="Times New Roman" w:cs="Times New Roman"/>
          <w:sz w:val="24"/>
          <w:szCs w:val="24"/>
        </w:rPr>
        <w:t xml:space="preserve"> transactions</w:t>
      </w:r>
    </w:p>
    <w:p w14:paraId="386A2601" w14:textId="7F2EB8AD" w:rsidR="007243A3" w:rsidRPr="00683C1E" w:rsidRDefault="007243A3" w:rsidP="00683C1E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>Using calculation (</w:t>
      </w:r>
      <w:r w:rsidR="00683C1E" w:rsidRPr="00683C1E">
        <w:rPr>
          <w:rFonts w:ascii="Times New Roman" w:hAnsi="Times New Roman" w:cs="Times New Roman"/>
          <w:sz w:val="24"/>
          <w:szCs w:val="24"/>
        </w:rPr>
        <w:t>total transactions</w:t>
      </w:r>
      <w:r w:rsidRPr="00683C1E">
        <w:rPr>
          <w:rFonts w:ascii="Times New Roman" w:hAnsi="Times New Roman" w:cs="Times New Roman"/>
          <w:sz w:val="24"/>
          <w:szCs w:val="24"/>
        </w:rPr>
        <w:t xml:space="preserve"> = withdrawals + </w:t>
      </w:r>
      <w:r w:rsidR="00683C1E" w:rsidRPr="00683C1E">
        <w:rPr>
          <w:rFonts w:ascii="Times New Roman" w:hAnsi="Times New Roman" w:cs="Times New Roman"/>
          <w:sz w:val="24"/>
          <w:szCs w:val="24"/>
        </w:rPr>
        <w:t>deposits</w:t>
      </w:r>
      <w:r w:rsidRPr="00683C1E">
        <w:rPr>
          <w:rFonts w:ascii="Times New Roman" w:hAnsi="Times New Roman" w:cs="Times New Roman"/>
          <w:sz w:val="24"/>
          <w:szCs w:val="24"/>
        </w:rPr>
        <w:t>)</w:t>
      </w:r>
    </w:p>
    <w:p w14:paraId="6092CBD4" w14:textId="4F7BF6AB" w:rsidR="007243A3" w:rsidRPr="00683C1E" w:rsidRDefault="007243A3" w:rsidP="00683C1E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 xml:space="preserve">Then </w:t>
      </w:r>
      <w:r w:rsidR="00683C1E" w:rsidRPr="00683C1E">
        <w:rPr>
          <w:rFonts w:ascii="Times New Roman" w:hAnsi="Times New Roman" w:cs="Times New Roman"/>
          <w:sz w:val="24"/>
          <w:szCs w:val="24"/>
        </w:rPr>
        <w:t>calculate the</w:t>
      </w:r>
      <w:r w:rsidRPr="00683C1E">
        <w:rPr>
          <w:rFonts w:ascii="Times New Roman" w:hAnsi="Times New Roman" w:cs="Times New Roman"/>
          <w:sz w:val="24"/>
          <w:szCs w:val="24"/>
        </w:rPr>
        <w:t xml:space="preserve"> federal tax fee using </w:t>
      </w:r>
      <w:r w:rsidR="00683C1E" w:rsidRPr="00683C1E">
        <w:rPr>
          <w:rFonts w:ascii="Times New Roman" w:hAnsi="Times New Roman" w:cs="Times New Roman"/>
          <w:sz w:val="24"/>
          <w:szCs w:val="24"/>
        </w:rPr>
        <w:t>calculation (tax</w:t>
      </w:r>
      <w:r w:rsidRPr="00683C1E">
        <w:rPr>
          <w:rFonts w:ascii="Times New Roman" w:hAnsi="Times New Roman" w:cs="Times New Roman"/>
          <w:sz w:val="24"/>
          <w:szCs w:val="24"/>
        </w:rPr>
        <w:t xml:space="preserve"> = 1/00</w:t>
      </w:r>
      <w:r w:rsidR="0032502B" w:rsidRPr="00683C1E">
        <w:rPr>
          <w:rFonts w:ascii="Times New Roman" w:hAnsi="Times New Roman" w:cs="Times New Roman"/>
          <w:sz w:val="24"/>
          <w:szCs w:val="24"/>
        </w:rPr>
        <w:t xml:space="preserve"> </w:t>
      </w:r>
      <w:r w:rsidR="00683C1E" w:rsidRPr="00683C1E">
        <w:rPr>
          <w:rFonts w:ascii="Times New Roman" w:hAnsi="Times New Roman" w:cs="Times New Roman"/>
          <w:sz w:val="24"/>
          <w:szCs w:val="24"/>
        </w:rPr>
        <w:t xml:space="preserve">× </w:t>
      </w:r>
      <w:r w:rsidRPr="00683C1E">
        <w:rPr>
          <w:rFonts w:ascii="Times New Roman" w:hAnsi="Times New Roman" w:cs="Times New Roman"/>
          <w:sz w:val="24"/>
          <w:szCs w:val="24"/>
        </w:rPr>
        <w:t>total transactions)</w:t>
      </w:r>
    </w:p>
    <w:p w14:paraId="5DC1C321" w14:textId="55F72EEC" w:rsidR="007243A3" w:rsidRPr="00683C1E" w:rsidRDefault="0032502B" w:rsidP="00683C1E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 xml:space="preserve">After that calculate the balance of the account using </w:t>
      </w:r>
      <w:r w:rsidR="00683C1E" w:rsidRPr="00683C1E">
        <w:rPr>
          <w:rFonts w:ascii="Times New Roman" w:hAnsi="Times New Roman" w:cs="Times New Roman"/>
          <w:sz w:val="24"/>
          <w:szCs w:val="24"/>
        </w:rPr>
        <w:t>calculation (balance</w:t>
      </w:r>
      <w:r w:rsidRPr="00683C1E">
        <w:rPr>
          <w:rFonts w:ascii="Times New Roman" w:hAnsi="Times New Roman" w:cs="Times New Roman"/>
          <w:sz w:val="24"/>
          <w:szCs w:val="24"/>
        </w:rPr>
        <w:t xml:space="preserve"> = balance at the beginning of the month – withdrawals)</w:t>
      </w:r>
    </w:p>
    <w:p w14:paraId="3FB29D69" w14:textId="77669C87" w:rsidR="0032502B" w:rsidRPr="00683C1E" w:rsidRDefault="0032502B" w:rsidP="00683C1E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 xml:space="preserve">Get the answer from step 6 </w:t>
      </w:r>
      <w:r w:rsidR="00683C1E" w:rsidRPr="00683C1E">
        <w:rPr>
          <w:rFonts w:ascii="Times New Roman" w:hAnsi="Times New Roman" w:cs="Times New Roman"/>
          <w:sz w:val="24"/>
          <w:szCs w:val="24"/>
        </w:rPr>
        <w:t>and add</w:t>
      </w:r>
      <w:r w:rsidRPr="00683C1E">
        <w:rPr>
          <w:rFonts w:ascii="Times New Roman" w:hAnsi="Times New Roman" w:cs="Times New Roman"/>
          <w:sz w:val="24"/>
          <w:szCs w:val="24"/>
        </w:rPr>
        <w:t xml:space="preserve"> the deposits tom that (new balance = balance + deposits)</w:t>
      </w:r>
    </w:p>
    <w:p w14:paraId="445F08EC" w14:textId="55AAD451" w:rsidR="0032502B" w:rsidRPr="00683C1E" w:rsidRDefault="0032502B" w:rsidP="00683C1E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 xml:space="preserve">After </w:t>
      </w:r>
      <w:r w:rsidR="00683C1E" w:rsidRPr="00683C1E">
        <w:rPr>
          <w:rFonts w:ascii="Times New Roman" w:hAnsi="Times New Roman" w:cs="Times New Roman"/>
          <w:sz w:val="24"/>
          <w:szCs w:val="24"/>
        </w:rPr>
        <w:t>that</w:t>
      </w:r>
      <w:r w:rsidRPr="00683C1E">
        <w:rPr>
          <w:rFonts w:ascii="Times New Roman" w:hAnsi="Times New Roman" w:cs="Times New Roman"/>
          <w:sz w:val="24"/>
          <w:szCs w:val="24"/>
        </w:rPr>
        <w:t xml:space="preserve"> subtract the balance form tax using </w:t>
      </w:r>
      <w:r w:rsidR="00683C1E" w:rsidRPr="00683C1E">
        <w:rPr>
          <w:rFonts w:ascii="Times New Roman" w:hAnsi="Times New Roman" w:cs="Times New Roman"/>
          <w:sz w:val="24"/>
          <w:szCs w:val="24"/>
        </w:rPr>
        <w:t>(new</w:t>
      </w:r>
      <w:r w:rsidRPr="00683C1E">
        <w:rPr>
          <w:rFonts w:ascii="Times New Roman" w:hAnsi="Times New Roman" w:cs="Times New Roman"/>
          <w:sz w:val="24"/>
          <w:szCs w:val="24"/>
        </w:rPr>
        <w:t xml:space="preserve"> balance – tax)</w:t>
      </w:r>
    </w:p>
    <w:p w14:paraId="13017CAE" w14:textId="10B4FD38" w:rsidR="0032502B" w:rsidRPr="00683C1E" w:rsidRDefault="0032502B" w:rsidP="00683C1E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>After that print the final balance in the account end of that month</w:t>
      </w:r>
    </w:p>
    <w:p w14:paraId="16E35EC5" w14:textId="7F35491E" w:rsidR="0032502B" w:rsidRPr="00683C1E" w:rsidRDefault="0032502B" w:rsidP="00683C1E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3C1E">
        <w:rPr>
          <w:rFonts w:ascii="Times New Roman" w:hAnsi="Times New Roman" w:cs="Times New Roman"/>
          <w:sz w:val="24"/>
          <w:szCs w:val="24"/>
        </w:rPr>
        <w:t>End</w:t>
      </w:r>
    </w:p>
    <w:p w14:paraId="7A557057" w14:textId="77777777" w:rsidR="0032502B" w:rsidRDefault="0032502B" w:rsidP="0032502B">
      <w:pPr>
        <w:spacing w:line="480" w:lineRule="auto"/>
        <w:jc w:val="both"/>
        <w:rPr>
          <w:rFonts w:ascii="Times New Roman" w:hAnsi="Times New Roman" w:cs="Times New Roman"/>
        </w:rPr>
      </w:pPr>
    </w:p>
    <w:p w14:paraId="14AF2477" w14:textId="5FDB1507" w:rsidR="00B269BF" w:rsidRPr="00B5189E" w:rsidRDefault="00B269BF" w:rsidP="0032502B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B5189E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Q – 6, Easy </w:t>
      </w:r>
    </w:p>
    <w:p w14:paraId="30B6F350" w14:textId="045EC18F" w:rsidR="00B269BF" w:rsidRPr="00B5189E" w:rsidRDefault="00B269BF" w:rsidP="0032502B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5189E">
        <w:rPr>
          <w:rFonts w:ascii="Times New Roman" w:hAnsi="Times New Roman" w:cs="Times New Roman"/>
          <w:sz w:val="28"/>
          <w:szCs w:val="28"/>
        </w:rPr>
        <w:t>Calculate the Sum of Digits</w:t>
      </w:r>
    </w:p>
    <w:p w14:paraId="67B93F5F" w14:textId="3FFB2C35" w:rsidR="00B269BF" w:rsidRPr="00B5189E" w:rsidRDefault="004F3653" w:rsidP="00B5189E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>Start</w:t>
      </w:r>
    </w:p>
    <w:p w14:paraId="03B70EAF" w14:textId="1FBCFD70" w:rsidR="004F3653" w:rsidRPr="00B5189E" w:rsidRDefault="004F3653" w:rsidP="00B5189E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>Ask the user to enter the number.</w:t>
      </w:r>
    </w:p>
    <w:p w14:paraId="0EBAFBA0" w14:textId="53651948" w:rsidR="004F3653" w:rsidRPr="00B5189E" w:rsidRDefault="004F3653" w:rsidP="00B5189E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 xml:space="preserve">Set that number as “Number </w:t>
      </w:r>
      <w:r w:rsidR="00B5189E" w:rsidRPr="00B5189E">
        <w:rPr>
          <w:rFonts w:ascii="Times New Roman" w:hAnsi="Times New Roman" w:cs="Times New Roman"/>
          <w:sz w:val="24"/>
          <w:szCs w:val="24"/>
        </w:rPr>
        <w:t>1.”</w:t>
      </w:r>
    </w:p>
    <w:p w14:paraId="71246A58" w14:textId="3BC6702F" w:rsidR="004F3653" w:rsidRPr="00B5189E" w:rsidRDefault="004F3653" w:rsidP="00B5189E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 xml:space="preserve">Ask him to enter the number </w:t>
      </w:r>
      <w:r w:rsidR="00B5189E" w:rsidRPr="00B5189E">
        <w:rPr>
          <w:rFonts w:ascii="Times New Roman" w:hAnsi="Times New Roman" w:cs="Times New Roman"/>
          <w:sz w:val="24"/>
          <w:szCs w:val="24"/>
        </w:rPr>
        <w:t>again.</w:t>
      </w:r>
    </w:p>
    <w:p w14:paraId="6A68AEDB" w14:textId="6B303B35" w:rsidR="004F3653" w:rsidRPr="00B5189E" w:rsidRDefault="004F3653" w:rsidP="00B5189E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 xml:space="preserve">Set the second number as “Number </w:t>
      </w:r>
      <w:proofErr w:type="gramStart"/>
      <w:r w:rsidRPr="00B5189E">
        <w:rPr>
          <w:rFonts w:ascii="Times New Roman" w:hAnsi="Times New Roman" w:cs="Times New Roman"/>
          <w:sz w:val="24"/>
          <w:szCs w:val="24"/>
        </w:rPr>
        <w:t>2”</w:t>
      </w:r>
      <w:proofErr w:type="gramEnd"/>
    </w:p>
    <w:p w14:paraId="5543CD64" w14:textId="087CB658" w:rsidR="004F3653" w:rsidRPr="00B5189E" w:rsidRDefault="00B5189E" w:rsidP="00B5189E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>Repeat</w:t>
      </w:r>
      <w:r w:rsidR="00C701EC">
        <w:rPr>
          <w:rFonts w:ascii="Times New Roman" w:hAnsi="Times New Roman" w:cs="Times New Roman"/>
          <w:sz w:val="24"/>
          <w:szCs w:val="24"/>
        </w:rPr>
        <w:t xml:space="preserve">(loop) </w:t>
      </w:r>
      <w:r w:rsidR="004F3653" w:rsidRPr="00B5189E">
        <w:rPr>
          <w:rFonts w:ascii="Times New Roman" w:hAnsi="Times New Roman" w:cs="Times New Roman"/>
          <w:sz w:val="24"/>
          <w:szCs w:val="24"/>
        </w:rPr>
        <w:t xml:space="preserve">the step 3 or </w:t>
      </w:r>
      <w:r w:rsidRPr="00B5189E">
        <w:rPr>
          <w:rFonts w:ascii="Times New Roman" w:hAnsi="Times New Roman" w:cs="Times New Roman"/>
          <w:sz w:val="24"/>
          <w:szCs w:val="24"/>
        </w:rPr>
        <w:t>5 if</w:t>
      </w:r>
      <w:r w:rsidR="004F3653" w:rsidRPr="00B5189E">
        <w:rPr>
          <w:rFonts w:ascii="Times New Roman" w:hAnsi="Times New Roman" w:cs="Times New Roman"/>
          <w:sz w:val="24"/>
          <w:szCs w:val="24"/>
        </w:rPr>
        <w:t xml:space="preserve"> he </w:t>
      </w:r>
      <w:r w:rsidRPr="00B5189E">
        <w:rPr>
          <w:rFonts w:ascii="Times New Roman" w:hAnsi="Times New Roman" w:cs="Times New Roman"/>
          <w:sz w:val="24"/>
          <w:szCs w:val="24"/>
        </w:rPr>
        <w:t>wants</w:t>
      </w:r>
      <w:r w:rsidR="004F3653" w:rsidRPr="00B5189E">
        <w:rPr>
          <w:rFonts w:ascii="Times New Roman" w:hAnsi="Times New Roman" w:cs="Times New Roman"/>
          <w:sz w:val="24"/>
          <w:szCs w:val="24"/>
        </w:rPr>
        <w:t xml:space="preserve"> </w:t>
      </w:r>
      <w:r w:rsidR="00C701EC" w:rsidRPr="00B5189E">
        <w:rPr>
          <w:rFonts w:ascii="Times New Roman" w:hAnsi="Times New Roman" w:cs="Times New Roman"/>
          <w:sz w:val="24"/>
          <w:szCs w:val="24"/>
        </w:rPr>
        <w:t>to add</w:t>
      </w:r>
      <w:r w:rsidR="004F3653" w:rsidRPr="00B5189E">
        <w:rPr>
          <w:rFonts w:ascii="Times New Roman" w:hAnsi="Times New Roman" w:cs="Times New Roman"/>
          <w:sz w:val="24"/>
          <w:szCs w:val="24"/>
        </w:rPr>
        <w:t xml:space="preserve"> more </w:t>
      </w:r>
      <w:proofErr w:type="gramStart"/>
      <w:r w:rsidR="004F3653" w:rsidRPr="00B5189E">
        <w:rPr>
          <w:rFonts w:ascii="Times New Roman" w:hAnsi="Times New Roman" w:cs="Times New Roman"/>
          <w:sz w:val="24"/>
          <w:szCs w:val="24"/>
        </w:rPr>
        <w:t>numbers</w:t>
      </w:r>
      <w:proofErr w:type="gramEnd"/>
    </w:p>
    <w:p w14:paraId="34A4B688" w14:textId="645D7431" w:rsidR="004F3653" w:rsidRPr="00B5189E" w:rsidRDefault="004F3653" w:rsidP="00B5189E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 xml:space="preserve">Get the sum of all numbers he entered using </w:t>
      </w:r>
      <w:r w:rsidR="00B5189E" w:rsidRPr="00B5189E">
        <w:rPr>
          <w:rFonts w:ascii="Times New Roman" w:hAnsi="Times New Roman" w:cs="Times New Roman"/>
          <w:sz w:val="24"/>
          <w:szCs w:val="24"/>
        </w:rPr>
        <w:t>calculation (</w:t>
      </w:r>
      <w:r w:rsidRPr="00B5189E">
        <w:rPr>
          <w:rFonts w:ascii="Times New Roman" w:hAnsi="Times New Roman" w:cs="Times New Roman"/>
          <w:sz w:val="24"/>
          <w:szCs w:val="24"/>
        </w:rPr>
        <w:t>sum = Number 1 + Number 2…</w:t>
      </w:r>
      <w:r w:rsidR="00B5189E" w:rsidRPr="00B5189E">
        <w:rPr>
          <w:rFonts w:ascii="Times New Roman" w:hAnsi="Times New Roman" w:cs="Times New Roman"/>
          <w:sz w:val="24"/>
          <w:szCs w:val="24"/>
        </w:rPr>
        <w:t>…. Number</w:t>
      </w:r>
      <w:r w:rsidRPr="00B5189E">
        <w:rPr>
          <w:rFonts w:ascii="Times New Roman" w:hAnsi="Times New Roman" w:cs="Times New Roman"/>
          <w:sz w:val="24"/>
          <w:szCs w:val="24"/>
        </w:rPr>
        <w:t xml:space="preserve"> n)</w:t>
      </w:r>
    </w:p>
    <w:p w14:paraId="56171988" w14:textId="7F927D25" w:rsidR="004F3653" w:rsidRPr="00B5189E" w:rsidRDefault="00B5189E" w:rsidP="00B5189E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>Finally</w:t>
      </w:r>
      <w:r w:rsidR="007D5058" w:rsidRPr="00B5189E">
        <w:rPr>
          <w:rFonts w:ascii="Times New Roman" w:hAnsi="Times New Roman" w:cs="Times New Roman"/>
          <w:sz w:val="24"/>
          <w:szCs w:val="24"/>
        </w:rPr>
        <w:t xml:space="preserve"> print the sum of numbers</w:t>
      </w:r>
    </w:p>
    <w:p w14:paraId="3CA357CA" w14:textId="6521C7F3" w:rsidR="007D5058" w:rsidRPr="00B5189E" w:rsidRDefault="007D5058" w:rsidP="00B5189E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>End</w:t>
      </w:r>
    </w:p>
    <w:p w14:paraId="2D36EA5C" w14:textId="5E7ED924" w:rsidR="005B2331" w:rsidRPr="005B2331" w:rsidRDefault="005B2331" w:rsidP="005B233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B2331">
        <w:rPr>
          <w:rFonts w:ascii="Times New Roman" w:hAnsi="Times New Roman" w:cs="Times New Roman"/>
          <w:sz w:val="24"/>
          <w:szCs w:val="24"/>
        </w:rPr>
        <w:t># Input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 w:rsidRPr="00B5189E">
        <w:rPr>
          <w:rFonts w:ascii="Times New Roman" w:hAnsi="Times New Roman" w:cs="Times New Roman"/>
          <w:sz w:val="24"/>
          <w:szCs w:val="24"/>
        </w:rPr>
        <w:t>Ask the user to enter the number</w:t>
      </w:r>
    </w:p>
    <w:p w14:paraId="2EC9A111" w14:textId="21A9C196" w:rsidR="005B2331" w:rsidRDefault="005B2331" w:rsidP="005B233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B2331">
        <w:rPr>
          <w:rFonts w:ascii="Times New Roman" w:hAnsi="Times New Roman" w:cs="Times New Roman"/>
          <w:sz w:val="24"/>
          <w:szCs w:val="24"/>
        </w:rPr>
        <w:t xml:space="preserve"># </w:t>
      </w:r>
      <w:r>
        <w:rPr>
          <w:rFonts w:ascii="Times New Roman" w:hAnsi="Times New Roman" w:cs="Times New Roman"/>
          <w:sz w:val="24"/>
          <w:szCs w:val="24"/>
        </w:rPr>
        <w:t xml:space="preserve">Number_1 = </w:t>
      </w:r>
      <w:proofErr w:type="gramStart"/>
      <w:r>
        <w:rPr>
          <w:rFonts w:ascii="Times New Roman" w:hAnsi="Times New Roman" w:cs="Times New Roman"/>
          <w:sz w:val="24"/>
          <w:szCs w:val="24"/>
        </w:rPr>
        <w:t>“ “</w:t>
      </w:r>
      <w:proofErr w:type="gramEnd"/>
    </w:p>
    <w:p w14:paraId="746C2FB9" w14:textId="1CB646A9" w:rsidR="005B2331" w:rsidRPr="005B2331" w:rsidRDefault="005B2331" w:rsidP="005B233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#Number_2 = </w:t>
      </w:r>
      <w:proofErr w:type="gramStart"/>
      <w:r>
        <w:rPr>
          <w:rFonts w:ascii="Times New Roman" w:hAnsi="Times New Roman" w:cs="Times New Roman"/>
          <w:sz w:val="24"/>
          <w:szCs w:val="24"/>
        </w:rPr>
        <w:t>“ “</w:t>
      </w:r>
      <w:proofErr w:type="gramEnd"/>
    </w:p>
    <w:p w14:paraId="0834D442" w14:textId="11FB6C35" w:rsidR="005B2331" w:rsidRPr="005B2331" w:rsidRDefault="005B2331" w:rsidP="005B233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B2331">
        <w:rPr>
          <w:rFonts w:ascii="Times New Roman" w:hAnsi="Times New Roman" w:cs="Times New Roman"/>
          <w:sz w:val="24"/>
          <w:szCs w:val="24"/>
        </w:rPr>
        <w:t xml:space="preserve"># Use a loop </w:t>
      </w:r>
      <w:r>
        <w:rPr>
          <w:rFonts w:ascii="Times New Roman" w:hAnsi="Times New Roman" w:cs="Times New Roman"/>
          <w:sz w:val="24"/>
          <w:szCs w:val="24"/>
        </w:rPr>
        <w:t>add numbers and calculate the</w:t>
      </w:r>
      <w:r w:rsidRPr="005B2331">
        <w:rPr>
          <w:rFonts w:ascii="Times New Roman" w:hAnsi="Times New Roman" w:cs="Times New Roman"/>
          <w:sz w:val="24"/>
          <w:szCs w:val="24"/>
        </w:rPr>
        <w:t xml:space="preserve"> sum</w:t>
      </w:r>
      <w:r>
        <w:rPr>
          <w:rFonts w:ascii="Times New Roman" w:hAnsi="Times New Roman" w:cs="Times New Roman"/>
          <w:sz w:val="24"/>
          <w:szCs w:val="24"/>
        </w:rPr>
        <w:t xml:space="preserve"> of all numbers</w:t>
      </w:r>
    </w:p>
    <w:p w14:paraId="13FED75E" w14:textId="715131C9" w:rsidR="007D5058" w:rsidRDefault="005B2331" w:rsidP="005B233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B2331">
        <w:rPr>
          <w:rFonts w:ascii="Times New Roman" w:hAnsi="Times New Roman" w:cs="Times New Roman"/>
          <w:sz w:val="24"/>
          <w:szCs w:val="24"/>
        </w:rPr>
        <w:t># Output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 w:rsidRPr="005B2331">
        <w:rPr>
          <w:rFonts w:ascii="Times New Roman" w:hAnsi="Times New Roman" w:cs="Times New Roman"/>
          <w:sz w:val="24"/>
          <w:szCs w:val="24"/>
        </w:rPr>
        <w:t>Print the sum</w:t>
      </w:r>
    </w:p>
    <w:p w14:paraId="2FB707D5" w14:textId="77777777" w:rsidR="005B2331" w:rsidRPr="005B2331" w:rsidRDefault="005B2331" w:rsidP="005B233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7FA7BB" w14:textId="1BDD4DD0" w:rsidR="007D5058" w:rsidRPr="00B5189E" w:rsidRDefault="007D5058" w:rsidP="0032502B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B5189E">
        <w:rPr>
          <w:rFonts w:ascii="Times New Roman" w:hAnsi="Times New Roman" w:cs="Times New Roman"/>
          <w:b/>
          <w:bCs/>
          <w:sz w:val="28"/>
          <w:szCs w:val="28"/>
        </w:rPr>
        <w:t>Q – 7,</w:t>
      </w:r>
    </w:p>
    <w:p w14:paraId="0E4CF25B" w14:textId="7BFF83DB" w:rsidR="007D5058" w:rsidRPr="00B5189E" w:rsidRDefault="007D5058" w:rsidP="0032502B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5189E">
        <w:rPr>
          <w:rFonts w:ascii="Times New Roman" w:hAnsi="Times New Roman" w:cs="Times New Roman"/>
          <w:sz w:val="28"/>
          <w:szCs w:val="28"/>
        </w:rPr>
        <w:t>Find the Maximum of Three Numbers</w:t>
      </w:r>
    </w:p>
    <w:p w14:paraId="2CE843A0" w14:textId="53CE9487" w:rsidR="007D5058" w:rsidRPr="00B5189E" w:rsidRDefault="007D5058" w:rsidP="00B5189E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lastRenderedPageBreak/>
        <w:t xml:space="preserve">Start </w:t>
      </w:r>
    </w:p>
    <w:p w14:paraId="1BF763E5" w14:textId="32011A16" w:rsidR="007D5058" w:rsidRPr="00B5189E" w:rsidRDefault="007D5058" w:rsidP="00B5189E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 xml:space="preserve">Ask the user to enter three </w:t>
      </w:r>
      <w:r w:rsidR="00B5189E" w:rsidRPr="00B5189E">
        <w:rPr>
          <w:rFonts w:ascii="Times New Roman" w:hAnsi="Times New Roman" w:cs="Times New Roman"/>
          <w:sz w:val="24"/>
          <w:szCs w:val="24"/>
        </w:rPr>
        <w:t>numbers.</w:t>
      </w:r>
    </w:p>
    <w:p w14:paraId="54A7BD42" w14:textId="527C7564" w:rsidR="007D5058" w:rsidRPr="00B5189E" w:rsidRDefault="007D5058" w:rsidP="00B5189E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 xml:space="preserve">Assign those numbers </w:t>
      </w:r>
      <w:r w:rsidR="00B5189E" w:rsidRPr="00B5189E">
        <w:rPr>
          <w:rFonts w:ascii="Times New Roman" w:hAnsi="Times New Roman" w:cs="Times New Roman"/>
          <w:sz w:val="24"/>
          <w:szCs w:val="24"/>
        </w:rPr>
        <w:t>as” Num1, Num</w:t>
      </w:r>
      <w:proofErr w:type="gramStart"/>
      <w:r w:rsidRPr="00B5189E">
        <w:rPr>
          <w:rFonts w:ascii="Times New Roman" w:hAnsi="Times New Roman" w:cs="Times New Roman"/>
          <w:sz w:val="24"/>
          <w:szCs w:val="24"/>
        </w:rPr>
        <w:t>2,  Num</w:t>
      </w:r>
      <w:proofErr w:type="gramEnd"/>
      <w:r w:rsidRPr="00B5189E">
        <w:rPr>
          <w:rFonts w:ascii="Times New Roman" w:hAnsi="Times New Roman" w:cs="Times New Roman"/>
          <w:sz w:val="24"/>
          <w:szCs w:val="24"/>
        </w:rPr>
        <w:t>3”</w:t>
      </w:r>
    </w:p>
    <w:p w14:paraId="4765ACEA" w14:textId="48A03686" w:rsidR="007D5058" w:rsidRPr="00B5189E" w:rsidRDefault="007D5058" w:rsidP="00B5189E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 xml:space="preserve">Get the Num1 and compare with the </w:t>
      </w:r>
      <w:r w:rsidR="00B5189E" w:rsidRPr="00B5189E">
        <w:rPr>
          <w:rFonts w:ascii="Times New Roman" w:hAnsi="Times New Roman" w:cs="Times New Roman"/>
          <w:sz w:val="24"/>
          <w:szCs w:val="24"/>
        </w:rPr>
        <w:t>Num2.</w:t>
      </w:r>
    </w:p>
    <w:p w14:paraId="379DA072" w14:textId="1E332221" w:rsidR="007D5058" w:rsidRPr="00B5189E" w:rsidRDefault="007D5058" w:rsidP="00B5189E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>If Num1 is maximum add it as maximum</w:t>
      </w:r>
    </w:p>
    <w:p w14:paraId="4D5DFB43" w14:textId="2F989484" w:rsidR="007D5058" w:rsidRPr="00B5189E" w:rsidRDefault="00B5189E" w:rsidP="00B5189E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>Repeat</w:t>
      </w:r>
      <w:r w:rsidR="00C701EC">
        <w:rPr>
          <w:rFonts w:ascii="Times New Roman" w:hAnsi="Times New Roman" w:cs="Times New Roman"/>
          <w:sz w:val="24"/>
          <w:szCs w:val="24"/>
        </w:rPr>
        <w:t>(loop)</w:t>
      </w:r>
      <w:r w:rsidR="007D5058" w:rsidRPr="00B5189E">
        <w:rPr>
          <w:rFonts w:ascii="Times New Roman" w:hAnsi="Times New Roman" w:cs="Times New Roman"/>
          <w:sz w:val="24"/>
          <w:szCs w:val="24"/>
        </w:rPr>
        <w:t xml:space="preserve"> </w:t>
      </w:r>
      <w:r w:rsidRPr="00B5189E">
        <w:rPr>
          <w:rFonts w:ascii="Times New Roman" w:hAnsi="Times New Roman" w:cs="Times New Roman"/>
          <w:sz w:val="24"/>
          <w:szCs w:val="24"/>
        </w:rPr>
        <w:t>step</w:t>
      </w:r>
      <w:r w:rsidR="007D5058" w:rsidRPr="00B5189E">
        <w:rPr>
          <w:rFonts w:ascii="Times New Roman" w:hAnsi="Times New Roman" w:cs="Times New Roman"/>
          <w:sz w:val="24"/>
          <w:szCs w:val="24"/>
        </w:rPr>
        <w:t xml:space="preserve"> 4 two </w:t>
      </w:r>
      <w:r w:rsidRPr="00B5189E">
        <w:rPr>
          <w:rFonts w:ascii="Times New Roman" w:hAnsi="Times New Roman" w:cs="Times New Roman"/>
          <w:sz w:val="24"/>
          <w:szCs w:val="24"/>
        </w:rPr>
        <w:t>times.</w:t>
      </w:r>
    </w:p>
    <w:p w14:paraId="65EF1A28" w14:textId="2AE9C8A9" w:rsidR="007D5058" w:rsidRPr="00B5189E" w:rsidRDefault="007D5058" w:rsidP="00B5189E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>After comparing three numbers can get maximum number</w:t>
      </w:r>
    </w:p>
    <w:p w14:paraId="2109BC50" w14:textId="4CF631B2" w:rsidR="007D5058" w:rsidRPr="00B5189E" w:rsidRDefault="007D5058" w:rsidP="00B5189E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>End</w:t>
      </w:r>
    </w:p>
    <w:p w14:paraId="1B80D1C1" w14:textId="62C8ABB9" w:rsidR="005B2331" w:rsidRPr="005B2331" w:rsidRDefault="005B2331" w:rsidP="005B233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B2331">
        <w:rPr>
          <w:rFonts w:ascii="Times New Roman" w:hAnsi="Times New Roman" w:cs="Times New Roman"/>
          <w:sz w:val="24"/>
          <w:szCs w:val="24"/>
        </w:rPr>
        <w:t># Input = Ask the user to enter three numbers</w:t>
      </w:r>
    </w:p>
    <w:p w14:paraId="13CE941F" w14:textId="3B192B07" w:rsidR="005B2331" w:rsidRDefault="005B2331" w:rsidP="005B233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B2331">
        <w:rPr>
          <w:rFonts w:ascii="Times New Roman" w:hAnsi="Times New Roman" w:cs="Times New Roman"/>
          <w:sz w:val="24"/>
          <w:szCs w:val="24"/>
        </w:rPr>
        <w:t xml:space="preserve"># </w:t>
      </w:r>
      <w:r>
        <w:rPr>
          <w:rFonts w:ascii="Times New Roman" w:hAnsi="Times New Roman" w:cs="Times New Roman"/>
          <w:sz w:val="24"/>
          <w:szCs w:val="24"/>
        </w:rPr>
        <w:t xml:space="preserve">Num_1 = </w:t>
      </w:r>
      <w:proofErr w:type="gramStart"/>
      <w:r>
        <w:rPr>
          <w:rFonts w:ascii="Times New Roman" w:hAnsi="Times New Roman" w:cs="Times New Roman"/>
          <w:sz w:val="24"/>
          <w:szCs w:val="24"/>
        </w:rPr>
        <w:t>“ “</w:t>
      </w:r>
      <w:proofErr w:type="gramEnd"/>
    </w:p>
    <w:p w14:paraId="771526ED" w14:textId="63D85430" w:rsidR="005B2331" w:rsidRDefault="005B2331" w:rsidP="005B233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#Num_2 = </w:t>
      </w:r>
      <w:proofErr w:type="gramStart"/>
      <w:r>
        <w:rPr>
          <w:rFonts w:ascii="Times New Roman" w:hAnsi="Times New Roman" w:cs="Times New Roman"/>
          <w:sz w:val="24"/>
          <w:szCs w:val="24"/>
        </w:rPr>
        <w:t>“ “</w:t>
      </w:r>
      <w:proofErr w:type="gramEnd"/>
    </w:p>
    <w:p w14:paraId="10606BAE" w14:textId="429899C5" w:rsidR="005B2331" w:rsidRPr="005B2331" w:rsidRDefault="005B2331" w:rsidP="005B233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B2331">
        <w:rPr>
          <w:rFonts w:ascii="Times New Roman" w:hAnsi="Times New Roman" w:cs="Times New Roman"/>
          <w:sz w:val="24"/>
          <w:szCs w:val="24"/>
        </w:rPr>
        <w:t xml:space="preserve"># </w:t>
      </w:r>
      <w:r>
        <w:rPr>
          <w:rFonts w:ascii="Times New Roman" w:hAnsi="Times New Roman" w:cs="Times New Roman"/>
          <w:sz w:val="24"/>
          <w:szCs w:val="24"/>
        </w:rPr>
        <w:t xml:space="preserve">Num_3 = </w:t>
      </w:r>
      <w:proofErr w:type="gramStart"/>
      <w:r>
        <w:rPr>
          <w:rFonts w:ascii="Times New Roman" w:hAnsi="Times New Roman" w:cs="Times New Roman"/>
          <w:sz w:val="24"/>
          <w:szCs w:val="24"/>
        </w:rPr>
        <w:t>“ “</w:t>
      </w:r>
      <w:proofErr w:type="gramEnd"/>
    </w:p>
    <w:p w14:paraId="48924B6C" w14:textId="21241F9C" w:rsidR="005B2331" w:rsidRPr="005B2331" w:rsidRDefault="005B2331" w:rsidP="005B233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B2331">
        <w:rPr>
          <w:rFonts w:ascii="Times New Roman" w:hAnsi="Times New Roman" w:cs="Times New Roman"/>
          <w:sz w:val="24"/>
          <w:szCs w:val="24"/>
        </w:rPr>
        <w:t xml:space="preserve"># Compare </w:t>
      </w:r>
      <w:r>
        <w:rPr>
          <w:rFonts w:ascii="Times New Roman" w:hAnsi="Times New Roman" w:cs="Times New Roman"/>
          <w:sz w:val="24"/>
          <w:szCs w:val="24"/>
        </w:rPr>
        <w:t>Num_1 and Num_2</w:t>
      </w:r>
      <w:r w:rsidRPr="005B2331">
        <w:rPr>
          <w:rFonts w:ascii="Times New Roman" w:hAnsi="Times New Roman" w:cs="Times New Roman"/>
          <w:sz w:val="24"/>
          <w:szCs w:val="24"/>
        </w:rPr>
        <w:t xml:space="preserve"> to find the maximum.</w:t>
      </w:r>
    </w:p>
    <w:p w14:paraId="2F67D5B6" w14:textId="2EB0004C" w:rsidR="007D5058" w:rsidRPr="005B2331" w:rsidRDefault="005B2331" w:rsidP="005B233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B2331">
        <w:rPr>
          <w:rFonts w:ascii="Times New Roman" w:hAnsi="Times New Roman" w:cs="Times New Roman"/>
          <w:sz w:val="24"/>
          <w:szCs w:val="24"/>
        </w:rPr>
        <w:t># Output</w:t>
      </w:r>
      <w:r>
        <w:rPr>
          <w:rFonts w:ascii="Times New Roman" w:hAnsi="Times New Roman" w:cs="Times New Roman"/>
          <w:sz w:val="24"/>
          <w:szCs w:val="24"/>
        </w:rPr>
        <w:t xml:space="preserve"> =</w:t>
      </w:r>
      <w:r w:rsidRPr="005B2331">
        <w:rPr>
          <w:rFonts w:ascii="Times New Roman" w:hAnsi="Times New Roman" w:cs="Times New Roman"/>
          <w:sz w:val="24"/>
          <w:szCs w:val="24"/>
        </w:rPr>
        <w:t xml:space="preserve"> Print the max</w:t>
      </w:r>
      <w:r>
        <w:rPr>
          <w:rFonts w:ascii="Times New Roman" w:hAnsi="Times New Roman" w:cs="Times New Roman"/>
          <w:sz w:val="24"/>
          <w:szCs w:val="24"/>
        </w:rPr>
        <w:t>imum number out of three numbers</w:t>
      </w:r>
    </w:p>
    <w:p w14:paraId="6E0376B2" w14:textId="77777777" w:rsidR="005B2331" w:rsidRDefault="005B2331" w:rsidP="005B2331">
      <w:pPr>
        <w:spacing w:line="480" w:lineRule="auto"/>
        <w:jc w:val="both"/>
        <w:rPr>
          <w:rFonts w:ascii="Times New Roman" w:hAnsi="Times New Roman" w:cs="Times New Roman"/>
        </w:rPr>
      </w:pPr>
    </w:p>
    <w:p w14:paraId="36E7228B" w14:textId="0B4A6F1F" w:rsidR="007D5058" w:rsidRPr="00B5189E" w:rsidRDefault="007D5058" w:rsidP="0032502B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B5189E">
        <w:rPr>
          <w:rFonts w:ascii="Times New Roman" w:hAnsi="Times New Roman" w:cs="Times New Roman"/>
          <w:b/>
          <w:bCs/>
          <w:sz w:val="28"/>
          <w:szCs w:val="28"/>
        </w:rPr>
        <w:t>Q – 8,</w:t>
      </w:r>
    </w:p>
    <w:p w14:paraId="239A1DFA" w14:textId="1C5140FD" w:rsidR="007D5058" w:rsidRPr="00B5189E" w:rsidRDefault="007D5058" w:rsidP="0032502B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5189E">
        <w:rPr>
          <w:rFonts w:ascii="Times New Roman" w:hAnsi="Times New Roman" w:cs="Times New Roman"/>
          <w:sz w:val="28"/>
          <w:szCs w:val="28"/>
        </w:rPr>
        <w:t>Check if a Number is Prime</w:t>
      </w:r>
    </w:p>
    <w:p w14:paraId="7978BDE2" w14:textId="3BC122C4" w:rsidR="007D5058" w:rsidRPr="00B5189E" w:rsidRDefault="007D5058" w:rsidP="00B5189E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 xml:space="preserve">Start </w:t>
      </w:r>
    </w:p>
    <w:p w14:paraId="311E4921" w14:textId="13E20351" w:rsidR="005F649B" w:rsidRPr="00B5189E" w:rsidRDefault="005F649B" w:rsidP="00B5189E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 xml:space="preserve">Ask the user to add any </w:t>
      </w:r>
      <w:r w:rsidR="00B5189E" w:rsidRPr="00B5189E">
        <w:rPr>
          <w:rFonts w:ascii="Times New Roman" w:hAnsi="Times New Roman" w:cs="Times New Roman"/>
          <w:sz w:val="24"/>
          <w:szCs w:val="24"/>
        </w:rPr>
        <w:t>number.</w:t>
      </w:r>
    </w:p>
    <w:p w14:paraId="0C4E39A7" w14:textId="38A73E6F" w:rsidR="005F649B" w:rsidRPr="00B5189E" w:rsidRDefault="005F649B" w:rsidP="00B5189E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>If user entered number divisible by 2 print and show to user “This is prime number”</w:t>
      </w:r>
    </w:p>
    <w:p w14:paraId="5F1A0FA5" w14:textId="0B77B4BC" w:rsidR="005F649B" w:rsidRPr="00B5189E" w:rsidRDefault="005F649B" w:rsidP="00B5189E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lastRenderedPageBreak/>
        <w:t>If that number is not divisible by 2 print and show to user “This number is nor prime number”</w:t>
      </w:r>
    </w:p>
    <w:p w14:paraId="03D95636" w14:textId="0A5D49FF" w:rsidR="007D5058" w:rsidRPr="00B5189E" w:rsidRDefault="005F649B" w:rsidP="00B5189E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>End</w:t>
      </w:r>
    </w:p>
    <w:p w14:paraId="46E7CAAC" w14:textId="004C54E3" w:rsidR="005B2331" w:rsidRPr="005B2331" w:rsidRDefault="005B2331" w:rsidP="005B233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B2331">
        <w:rPr>
          <w:rFonts w:ascii="Times New Roman" w:hAnsi="Times New Roman" w:cs="Times New Roman"/>
          <w:sz w:val="24"/>
          <w:szCs w:val="24"/>
        </w:rPr>
        <w:t># Input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 w:rsidRPr="00B5189E">
        <w:rPr>
          <w:rFonts w:ascii="Times New Roman" w:hAnsi="Times New Roman" w:cs="Times New Roman"/>
          <w:sz w:val="24"/>
          <w:szCs w:val="24"/>
        </w:rPr>
        <w:t>Ask the user to add any number</w:t>
      </w:r>
    </w:p>
    <w:p w14:paraId="4556F7C2" w14:textId="073C350E" w:rsidR="005B2331" w:rsidRPr="005B2331" w:rsidRDefault="005B2331" w:rsidP="005B233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B2331">
        <w:rPr>
          <w:rFonts w:ascii="Times New Roman" w:hAnsi="Times New Roman" w:cs="Times New Roman"/>
          <w:sz w:val="24"/>
          <w:szCs w:val="24"/>
        </w:rPr>
        <w:t xml:space="preserve"># </w:t>
      </w:r>
      <w:r w:rsidR="00873615">
        <w:rPr>
          <w:rFonts w:ascii="Times New Roman" w:hAnsi="Times New Roman" w:cs="Times New Roman"/>
          <w:sz w:val="24"/>
          <w:szCs w:val="24"/>
        </w:rPr>
        <w:t xml:space="preserve">Number = </w:t>
      </w:r>
      <w:proofErr w:type="gramStart"/>
      <w:r w:rsidR="00873615">
        <w:rPr>
          <w:rFonts w:ascii="Times New Roman" w:hAnsi="Times New Roman" w:cs="Times New Roman"/>
          <w:sz w:val="24"/>
          <w:szCs w:val="24"/>
        </w:rPr>
        <w:t>“ “</w:t>
      </w:r>
      <w:proofErr w:type="gramEnd"/>
    </w:p>
    <w:p w14:paraId="346BAE0F" w14:textId="06D49120" w:rsidR="005B2331" w:rsidRPr="005B2331" w:rsidRDefault="005B2331" w:rsidP="005B233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B2331">
        <w:rPr>
          <w:rFonts w:ascii="Times New Roman" w:hAnsi="Times New Roman" w:cs="Times New Roman"/>
          <w:sz w:val="24"/>
          <w:szCs w:val="24"/>
        </w:rPr>
        <w:t xml:space="preserve"># </w:t>
      </w:r>
      <w:r w:rsidR="00873615">
        <w:rPr>
          <w:rFonts w:ascii="Times New Roman" w:hAnsi="Times New Roman" w:cs="Times New Roman"/>
          <w:sz w:val="24"/>
          <w:szCs w:val="24"/>
        </w:rPr>
        <w:t>prime = Number / 2</w:t>
      </w:r>
    </w:p>
    <w:p w14:paraId="22015476" w14:textId="59916544" w:rsidR="005B2331" w:rsidRDefault="005B2331" w:rsidP="005B233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B2331">
        <w:rPr>
          <w:rFonts w:ascii="Times New Roman" w:hAnsi="Times New Roman" w:cs="Times New Roman"/>
          <w:sz w:val="24"/>
          <w:szCs w:val="24"/>
        </w:rPr>
        <w:t xml:space="preserve"># If it is </w:t>
      </w:r>
      <w:r w:rsidR="00873615" w:rsidRPr="005B2331">
        <w:rPr>
          <w:rFonts w:ascii="Times New Roman" w:hAnsi="Times New Roman" w:cs="Times New Roman"/>
          <w:sz w:val="24"/>
          <w:szCs w:val="24"/>
        </w:rPr>
        <w:t>divisible,</w:t>
      </w:r>
      <w:r w:rsidR="00873615">
        <w:rPr>
          <w:rFonts w:ascii="Times New Roman" w:hAnsi="Times New Roman" w:cs="Times New Roman"/>
          <w:sz w:val="24"/>
          <w:szCs w:val="24"/>
        </w:rPr>
        <w:t xml:space="preserve"> it is prime number</w:t>
      </w:r>
    </w:p>
    <w:p w14:paraId="044E7EB1" w14:textId="2961AFC2" w:rsidR="00873615" w:rsidRPr="005B2331" w:rsidRDefault="00873615" w:rsidP="005B233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 If not prime number</w:t>
      </w:r>
    </w:p>
    <w:p w14:paraId="07186294" w14:textId="01ABCB5C" w:rsidR="005F649B" w:rsidRPr="005B2331" w:rsidRDefault="005B2331" w:rsidP="005B233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B2331">
        <w:rPr>
          <w:rFonts w:ascii="Times New Roman" w:hAnsi="Times New Roman" w:cs="Times New Roman"/>
          <w:sz w:val="24"/>
          <w:szCs w:val="24"/>
        </w:rPr>
        <w:t># Output</w:t>
      </w:r>
      <w:r w:rsidR="00873615">
        <w:rPr>
          <w:rFonts w:ascii="Times New Roman" w:hAnsi="Times New Roman" w:cs="Times New Roman"/>
          <w:sz w:val="24"/>
          <w:szCs w:val="24"/>
        </w:rPr>
        <w:t xml:space="preserve"> = Prime number or not prime number</w:t>
      </w:r>
    </w:p>
    <w:p w14:paraId="3BB53609" w14:textId="77777777" w:rsidR="005B2331" w:rsidRDefault="005B2331" w:rsidP="005B2331">
      <w:pPr>
        <w:spacing w:line="480" w:lineRule="auto"/>
        <w:jc w:val="both"/>
        <w:rPr>
          <w:rFonts w:ascii="Times New Roman" w:hAnsi="Times New Roman" w:cs="Times New Roman"/>
        </w:rPr>
      </w:pPr>
    </w:p>
    <w:p w14:paraId="52BE212E" w14:textId="14827DDC" w:rsidR="005F649B" w:rsidRPr="00B5189E" w:rsidRDefault="005F649B" w:rsidP="0032502B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B5189E">
        <w:rPr>
          <w:rFonts w:ascii="Times New Roman" w:hAnsi="Times New Roman" w:cs="Times New Roman"/>
          <w:b/>
          <w:bCs/>
          <w:sz w:val="28"/>
          <w:szCs w:val="28"/>
        </w:rPr>
        <w:t>Q – 9,</w:t>
      </w:r>
    </w:p>
    <w:p w14:paraId="39A6CA7D" w14:textId="522F6F96" w:rsidR="005F649B" w:rsidRPr="00B5189E" w:rsidRDefault="005F649B" w:rsidP="0032502B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5189E">
        <w:rPr>
          <w:rFonts w:ascii="Times New Roman" w:hAnsi="Times New Roman" w:cs="Times New Roman"/>
          <w:sz w:val="28"/>
          <w:szCs w:val="28"/>
        </w:rPr>
        <w:t>Reverse a String</w:t>
      </w:r>
    </w:p>
    <w:p w14:paraId="1175E69E" w14:textId="0A527CC0" w:rsidR="0070428D" w:rsidRPr="00B5189E" w:rsidRDefault="0070428D" w:rsidP="00B5189E">
      <w:pPr>
        <w:pStyle w:val="ListParagraph"/>
        <w:numPr>
          <w:ilvl w:val="0"/>
          <w:numId w:val="9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>Start</w:t>
      </w:r>
    </w:p>
    <w:p w14:paraId="6E314446" w14:textId="1F3FD880" w:rsidR="0070428D" w:rsidRPr="00B5189E" w:rsidRDefault="009E772C" w:rsidP="00B5189E">
      <w:pPr>
        <w:pStyle w:val="ListParagraph"/>
        <w:numPr>
          <w:ilvl w:val="0"/>
          <w:numId w:val="9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 xml:space="preserve">Ask </w:t>
      </w:r>
      <w:r w:rsidR="00873615" w:rsidRPr="00B5189E">
        <w:rPr>
          <w:rFonts w:ascii="Times New Roman" w:hAnsi="Times New Roman" w:cs="Times New Roman"/>
          <w:sz w:val="24"/>
          <w:szCs w:val="24"/>
        </w:rPr>
        <w:t>the</w:t>
      </w:r>
      <w:r w:rsidRPr="00B5189E">
        <w:rPr>
          <w:rFonts w:ascii="Times New Roman" w:hAnsi="Times New Roman" w:cs="Times New Roman"/>
          <w:sz w:val="24"/>
          <w:szCs w:val="24"/>
        </w:rPr>
        <w:t xml:space="preserve"> user to enter the </w:t>
      </w:r>
      <w:r w:rsidR="00B5189E" w:rsidRPr="00B5189E">
        <w:rPr>
          <w:rFonts w:ascii="Times New Roman" w:hAnsi="Times New Roman" w:cs="Times New Roman"/>
          <w:sz w:val="24"/>
          <w:szCs w:val="24"/>
        </w:rPr>
        <w:t>word.</w:t>
      </w:r>
    </w:p>
    <w:p w14:paraId="0561540C" w14:textId="53E636C4" w:rsidR="009E772C" w:rsidRPr="00B5189E" w:rsidRDefault="009E772C" w:rsidP="00B5189E">
      <w:pPr>
        <w:pStyle w:val="ListParagraph"/>
        <w:numPr>
          <w:ilvl w:val="0"/>
          <w:numId w:val="9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>Assign it as a (string)</w:t>
      </w:r>
    </w:p>
    <w:p w14:paraId="5F95FA5A" w14:textId="1DC8F480" w:rsidR="009E772C" w:rsidRPr="00B5189E" w:rsidRDefault="009E772C" w:rsidP="00B5189E">
      <w:pPr>
        <w:pStyle w:val="ListParagraph"/>
        <w:numPr>
          <w:ilvl w:val="0"/>
          <w:numId w:val="9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 xml:space="preserve">Command the </w:t>
      </w:r>
      <w:r w:rsidR="00B5189E" w:rsidRPr="00B5189E">
        <w:rPr>
          <w:rFonts w:ascii="Times New Roman" w:hAnsi="Times New Roman" w:cs="Times New Roman"/>
          <w:sz w:val="24"/>
          <w:szCs w:val="24"/>
        </w:rPr>
        <w:t>string</w:t>
      </w:r>
      <w:r w:rsidRPr="00B5189E">
        <w:rPr>
          <w:rFonts w:ascii="Times New Roman" w:hAnsi="Times New Roman" w:cs="Times New Roman"/>
          <w:sz w:val="24"/>
          <w:szCs w:val="24"/>
        </w:rPr>
        <w:t xml:space="preserve"> to the reverse using command (reverse)</w:t>
      </w:r>
    </w:p>
    <w:p w14:paraId="691153C6" w14:textId="3CB562D8" w:rsidR="009E772C" w:rsidRPr="00B5189E" w:rsidRDefault="009E772C" w:rsidP="00B5189E">
      <w:pPr>
        <w:pStyle w:val="ListParagraph"/>
        <w:numPr>
          <w:ilvl w:val="0"/>
          <w:numId w:val="9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 xml:space="preserve">Print and show the reverse sting </w:t>
      </w:r>
      <w:r w:rsidR="00B5189E" w:rsidRPr="00B5189E">
        <w:rPr>
          <w:rFonts w:ascii="Times New Roman" w:hAnsi="Times New Roman" w:cs="Times New Roman"/>
          <w:sz w:val="24"/>
          <w:szCs w:val="24"/>
        </w:rPr>
        <w:t>to the</w:t>
      </w:r>
      <w:r w:rsidRPr="00B5189E">
        <w:rPr>
          <w:rFonts w:ascii="Times New Roman" w:hAnsi="Times New Roman" w:cs="Times New Roman"/>
          <w:sz w:val="24"/>
          <w:szCs w:val="24"/>
        </w:rPr>
        <w:t xml:space="preserve"> </w:t>
      </w:r>
      <w:r w:rsidR="00B5189E" w:rsidRPr="00B5189E">
        <w:rPr>
          <w:rFonts w:ascii="Times New Roman" w:hAnsi="Times New Roman" w:cs="Times New Roman"/>
          <w:sz w:val="24"/>
          <w:szCs w:val="24"/>
        </w:rPr>
        <w:t>user.</w:t>
      </w:r>
    </w:p>
    <w:p w14:paraId="7B97CE87" w14:textId="72B59457" w:rsidR="009E772C" w:rsidRDefault="009E772C" w:rsidP="00B5189E">
      <w:pPr>
        <w:pStyle w:val="ListParagraph"/>
        <w:numPr>
          <w:ilvl w:val="0"/>
          <w:numId w:val="9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>End</w:t>
      </w:r>
    </w:p>
    <w:p w14:paraId="17A04D36" w14:textId="68B8791F" w:rsidR="00873615" w:rsidRPr="00873615" w:rsidRDefault="00873615" w:rsidP="0087361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3615">
        <w:rPr>
          <w:rFonts w:ascii="Times New Roman" w:hAnsi="Times New Roman" w:cs="Times New Roman"/>
          <w:sz w:val="24"/>
          <w:szCs w:val="24"/>
        </w:rPr>
        <w:t># Input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 w:rsidRPr="00B5189E">
        <w:rPr>
          <w:rFonts w:ascii="Times New Roman" w:hAnsi="Times New Roman" w:cs="Times New Roman"/>
          <w:sz w:val="24"/>
          <w:szCs w:val="24"/>
        </w:rPr>
        <w:t>Ask the user to enter the word</w:t>
      </w:r>
    </w:p>
    <w:p w14:paraId="3878D2D4" w14:textId="3F568514" w:rsidR="00873615" w:rsidRDefault="00873615" w:rsidP="0087361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3615">
        <w:rPr>
          <w:rFonts w:ascii="Times New Roman" w:hAnsi="Times New Roman" w:cs="Times New Roman"/>
          <w:sz w:val="24"/>
          <w:szCs w:val="24"/>
        </w:rPr>
        <w:t xml:space="preserve"># </w:t>
      </w:r>
      <w:r>
        <w:rPr>
          <w:rFonts w:ascii="Times New Roman" w:hAnsi="Times New Roman" w:cs="Times New Roman"/>
          <w:sz w:val="24"/>
          <w:szCs w:val="24"/>
        </w:rPr>
        <w:t>process = reverse string (Input)</w:t>
      </w:r>
    </w:p>
    <w:p w14:paraId="016E5103" w14:textId="67BA1C03" w:rsidR="00873615" w:rsidRDefault="00873615" w:rsidP="0087361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3615">
        <w:rPr>
          <w:rFonts w:ascii="Times New Roman" w:hAnsi="Times New Roman" w:cs="Times New Roman"/>
          <w:sz w:val="24"/>
          <w:szCs w:val="24"/>
        </w:rPr>
        <w:lastRenderedPageBreak/>
        <w:t># Output</w:t>
      </w:r>
      <w:r>
        <w:rPr>
          <w:rFonts w:ascii="Times New Roman" w:hAnsi="Times New Roman" w:cs="Times New Roman"/>
          <w:sz w:val="24"/>
          <w:szCs w:val="24"/>
        </w:rPr>
        <w:t xml:space="preserve"> =</w:t>
      </w:r>
      <w:r w:rsidRPr="00873615">
        <w:rPr>
          <w:rFonts w:ascii="Times New Roman" w:hAnsi="Times New Roman" w:cs="Times New Roman"/>
          <w:sz w:val="24"/>
          <w:szCs w:val="24"/>
        </w:rPr>
        <w:t>Print reversed string.</w:t>
      </w:r>
    </w:p>
    <w:p w14:paraId="7BA64901" w14:textId="77777777" w:rsidR="00873615" w:rsidRPr="00873615" w:rsidRDefault="00873615" w:rsidP="00873615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F73388" w14:textId="633F8467" w:rsidR="009E772C" w:rsidRPr="00B5189E" w:rsidRDefault="009E772C" w:rsidP="0032502B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B5189E">
        <w:rPr>
          <w:rFonts w:ascii="Times New Roman" w:hAnsi="Times New Roman" w:cs="Times New Roman"/>
          <w:b/>
          <w:bCs/>
          <w:sz w:val="28"/>
          <w:szCs w:val="28"/>
        </w:rPr>
        <w:t>Q – 10</w:t>
      </w:r>
      <w:r w:rsidR="00BF597B">
        <w:rPr>
          <w:rFonts w:ascii="Times New Roman" w:hAnsi="Times New Roman" w:cs="Times New Roman"/>
          <w:b/>
          <w:bCs/>
          <w:sz w:val="28"/>
          <w:szCs w:val="28"/>
        </w:rPr>
        <w:t xml:space="preserve">, </w:t>
      </w:r>
      <w:r w:rsidR="00BF597B" w:rsidRPr="00BF597B">
        <w:rPr>
          <w:rFonts w:ascii="Times New Roman" w:hAnsi="Times New Roman" w:cs="Times New Roman"/>
          <w:b/>
          <w:bCs/>
          <w:sz w:val="28"/>
          <w:szCs w:val="28"/>
        </w:rPr>
        <w:t>Medium Difficulty</w:t>
      </w:r>
    </w:p>
    <w:p w14:paraId="16A22EB4" w14:textId="78B824A1" w:rsidR="009E772C" w:rsidRPr="00B5189E" w:rsidRDefault="009E772C" w:rsidP="0032502B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5189E">
        <w:rPr>
          <w:rFonts w:ascii="Times New Roman" w:hAnsi="Times New Roman" w:cs="Times New Roman"/>
          <w:sz w:val="28"/>
          <w:szCs w:val="28"/>
        </w:rPr>
        <w:t>Implement a Simple Calculator</w:t>
      </w:r>
    </w:p>
    <w:p w14:paraId="10168CDD" w14:textId="0BCF841D" w:rsidR="009E772C" w:rsidRPr="00B5189E" w:rsidRDefault="009E772C" w:rsidP="00B5189E">
      <w:pPr>
        <w:pStyle w:val="ListParagraph"/>
        <w:numPr>
          <w:ilvl w:val="0"/>
          <w:numId w:val="10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>Start</w:t>
      </w:r>
    </w:p>
    <w:p w14:paraId="5FAF3AF2" w14:textId="69E5D7C6" w:rsidR="009E772C" w:rsidRPr="00B5189E" w:rsidRDefault="009E772C" w:rsidP="00B5189E">
      <w:pPr>
        <w:pStyle w:val="ListParagraph"/>
        <w:numPr>
          <w:ilvl w:val="0"/>
          <w:numId w:val="10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 xml:space="preserve">Ask the user to enter the two numbers with </w:t>
      </w:r>
      <w:r w:rsidR="00B5189E" w:rsidRPr="00B5189E">
        <w:rPr>
          <w:rFonts w:ascii="Times New Roman" w:hAnsi="Times New Roman" w:cs="Times New Roman"/>
          <w:sz w:val="24"/>
          <w:szCs w:val="24"/>
        </w:rPr>
        <w:t>the operator.</w:t>
      </w:r>
    </w:p>
    <w:p w14:paraId="715B0525" w14:textId="0ACA31DE" w:rsidR="00F85254" w:rsidRPr="00B5189E" w:rsidRDefault="00F85254" w:rsidP="00B5189E">
      <w:pPr>
        <w:pStyle w:val="ListParagraph"/>
        <w:numPr>
          <w:ilvl w:val="0"/>
          <w:numId w:val="10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 xml:space="preserve">If he </w:t>
      </w:r>
      <w:r w:rsidR="00B5189E" w:rsidRPr="00B5189E">
        <w:rPr>
          <w:rFonts w:ascii="Times New Roman" w:hAnsi="Times New Roman" w:cs="Times New Roman"/>
          <w:sz w:val="24"/>
          <w:szCs w:val="24"/>
        </w:rPr>
        <w:t>enters</w:t>
      </w:r>
      <w:r w:rsidRPr="00B5189E">
        <w:rPr>
          <w:rFonts w:ascii="Times New Roman" w:hAnsi="Times New Roman" w:cs="Times New Roman"/>
          <w:sz w:val="24"/>
          <w:szCs w:val="24"/>
        </w:rPr>
        <w:t xml:space="preserve"> the ‘+’ </w:t>
      </w:r>
      <w:r w:rsidR="00B5189E" w:rsidRPr="00B5189E">
        <w:rPr>
          <w:rFonts w:ascii="Times New Roman" w:hAnsi="Times New Roman" w:cs="Times New Roman"/>
          <w:sz w:val="24"/>
          <w:szCs w:val="24"/>
        </w:rPr>
        <w:t>operator</w:t>
      </w:r>
      <w:r w:rsidRPr="00B5189E">
        <w:rPr>
          <w:rFonts w:ascii="Times New Roman" w:hAnsi="Times New Roman" w:cs="Times New Roman"/>
          <w:sz w:val="24"/>
          <w:szCs w:val="24"/>
        </w:rPr>
        <w:t xml:space="preserve"> add the two numbers,</w:t>
      </w:r>
    </w:p>
    <w:p w14:paraId="27370359" w14:textId="31805FB7" w:rsidR="00F85254" w:rsidRPr="00B5189E" w:rsidRDefault="00F85254" w:rsidP="00B5189E">
      <w:pPr>
        <w:pStyle w:val="ListParagraph"/>
        <w:numPr>
          <w:ilvl w:val="0"/>
          <w:numId w:val="10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 xml:space="preserve">If he enter </w:t>
      </w:r>
      <w:r w:rsidR="00B5189E" w:rsidRPr="00B5189E">
        <w:rPr>
          <w:rFonts w:ascii="Times New Roman" w:hAnsi="Times New Roman" w:cs="Times New Roman"/>
          <w:sz w:val="24"/>
          <w:szCs w:val="24"/>
        </w:rPr>
        <w:t>the</w:t>
      </w:r>
      <w:r w:rsidRPr="00B5189E">
        <w:rPr>
          <w:rFonts w:ascii="Times New Roman" w:hAnsi="Times New Roman" w:cs="Times New Roman"/>
          <w:sz w:val="24"/>
          <w:szCs w:val="24"/>
        </w:rPr>
        <w:t xml:space="preserve"> ‘</w:t>
      </w:r>
      <w:proofErr w:type="gramStart"/>
      <w:r w:rsidR="00C701EC" w:rsidRPr="00B5189E">
        <w:rPr>
          <w:rFonts w:ascii="Times New Roman" w:hAnsi="Times New Roman" w:cs="Times New Roman"/>
          <w:sz w:val="24"/>
          <w:szCs w:val="24"/>
        </w:rPr>
        <w:t>-‘</w:t>
      </w:r>
      <w:proofErr w:type="gramEnd"/>
      <w:r w:rsidR="00C701EC">
        <w:rPr>
          <w:rFonts w:ascii="Times New Roman" w:hAnsi="Times New Roman" w:cs="Times New Roman"/>
          <w:sz w:val="24"/>
          <w:szCs w:val="24"/>
        </w:rPr>
        <w:t>operator</w:t>
      </w:r>
      <w:r w:rsidRPr="00B5189E">
        <w:rPr>
          <w:rFonts w:ascii="Times New Roman" w:hAnsi="Times New Roman" w:cs="Times New Roman"/>
          <w:sz w:val="24"/>
          <w:szCs w:val="24"/>
        </w:rPr>
        <w:t xml:space="preserve"> </w:t>
      </w:r>
      <w:r w:rsidR="00B5189E" w:rsidRPr="00B5189E">
        <w:rPr>
          <w:rFonts w:ascii="Times New Roman" w:hAnsi="Times New Roman" w:cs="Times New Roman"/>
          <w:sz w:val="24"/>
          <w:szCs w:val="24"/>
        </w:rPr>
        <w:t>subtract</w:t>
      </w:r>
      <w:r w:rsidRPr="00B5189E">
        <w:rPr>
          <w:rFonts w:ascii="Times New Roman" w:hAnsi="Times New Roman" w:cs="Times New Roman"/>
          <w:sz w:val="24"/>
          <w:szCs w:val="24"/>
        </w:rPr>
        <w:t xml:space="preserve"> the two numbers,</w:t>
      </w:r>
    </w:p>
    <w:p w14:paraId="44AAC2A4" w14:textId="7F31C47E" w:rsidR="00F85254" w:rsidRPr="00B5189E" w:rsidRDefault="00F85254" w:rsidP="00B5189E">
      <w:pPr>
        <w:pStyle w:val="ListParagraph"/>
        <w:numPr>
          <w:ilvl w:val="0"/>
          <w:numId w:val="10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 xml:space="preserve">If he </w:t>
      </w:r>
      <w:r w:rsidR="00B5189E" w:rsidRPr="00B5189E">
        <w:rPr>
          <w:rFonts w:ascii="Times New Roman" w:hAnsi="Times New Roman" w:cs="Times New Roman"/>
          <w:sz w:val="24"/>
          <w:szCs w:val="24"/>
        </w:rPr>
        <w:t>enters</w:t>
      </w:r>
      <w:r w:rsidRPr="00B5189E">
        <w:rPr>
          <w:rFonts w:ascii="Times New Roman" w:hAnsi="Times New Roman" w:cs="Times New Roman"/>
          <w:sz w:val="24"/>
          <w:szCs w:val="24"/>
        </w:rPr>
        <w:t xml:space="preserve"> the </w:t>
      </w:r>
      <w:r w:rsidR="00B5189E" w:rsidRPr="00B5189E">
        <w:rPr>
          <w:rFonts w:ascii="Times New Roman" w:hAnsi="Times New Roman" w:cs="Times New Roman"/>
          <w:sz w:val="24"/>
          <w:szCs w:val="24"/>
        </w:rPr>
        <w:t>‘×</w:t>
      </w:r>
      <w:r w:rsidRPr="00B5189E">
        <w:rPr>
          <w:rFonts w:ascii="Times New Roman" w:hAnsi="Times New Roman" w:cs="Times New Roman"/>
          <w:sz w:val="24"/>
          <w:szCs w:val="24"/>
        </w:rPr>
        <w:t xml:space="preserve">’ </w:t>
      </w:r>
      <w:r w:rsidR="00B5189E" w:rsidRPr="00B5189E">
        <w:rPr>
          <w:rFonts w:ascii="Times New Roman" w:hAnsi="Times New Roman" w:cs="Times New Roman"/>
          <w:sz w:val="24"/>
          <w:szCs w:val="24"/>
        </w:rPr>
        <w:t>operator</w:t>
      </w:r>
      <w:r w:rsidRPr="00B5189E">
        <w:rPr>
          <w:rFonts w:ascii="Times New Roman" w:hAnsi="Times New Roman" w:cs="Times New Roman"/>
          <w:sz w:val="24"/>
          <w:szCs w:val="24"/>
        </w:rPr>
        <w:t xml:space="preserve"> </w:t>
      </w:r>
      <w:r w:rsidR="00B5189E" w:rsidRPr="00B5189E">
        <w:rPr>
          <w:rFonts w:ascii="Times New Roman" w:hAnsi="Times New Roman" w:cs="Times New Roman"/>
          <w:sz w:val="24"/>
          <w:szCs w:val="24"/>
        </w:rPr>
        <w:t>multiply</w:t>
      </w:r>
      <w:r w:rsidRPr="00B5189E">
        <w:rPr>
          <w:rFonts w:ascii="Times New Roman" w:hAnsi="Times New Roman" w:cs="Times New Roman"/>
          <w:sz w:val="24"/>
          <w:szCs w:val="24"/>
        </w:rPr>
        <w:t xml:space="preserve"> two numbers,</w:t>
      </w:r>
    </w:p>
    <w:p w14:paraId="29739B75" w14:textId="3AF4AE39" w:rsidR="00F85254" w:rsidRPr="00B5189E" w:rsidRDefault="00F85254" w:rsidP="00B5189E">
      <w:pPr>
        <w:pStyle w:val="ListParagraph"/>
        <w:numPr>
          <w:ilvl w:val="0"/>
          <w:numId w:val="10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 xml:space="preserve">If he </w:t>
      </w:r>
      <w:r w:rsidR="00B5189E" w:rsidRPr="00B5189E">
        <w:rPr>
          <w:rFonts w:ascii="Times New Roman" w:hAnsi="Times New Roman" w:cs="Times New Roman"/>
          <w:sz w:val="24"/>
          <w:szCs w:val="24"/>
        </w:rPr>
        <w:t>enters</w:t>
      </w:r>
      <w:r w:rsidRPr="00B5189E">
        <w:rPr>
          <w:rFonts w:ascii="Times New Roman" w:hAnsi="Times New Roman" w:cs="Times New Roman"/>
          <w:sz w:val="24"/>
          <w:szCs w:val="24"/>
        </w:rPr>
        <w:t xml:space="preserve"> the ‘/’ </w:t>
      </w:r>
      <w:r w:rsidR="00B5189E" w:rsidRPr="00B5189E">
        <w:rPr>
          <w:rFonts w:ascii="Times New Roman" w:hAnsi="Times New Roman" w:cs="Times New Roman"/>
          <w:sz w:val="24"/>
          <w:szCs w:val="24"/>
        </w:rPr>
        <w:t>operator</w:t>
      </w:r>
      <w:r w:rsidRPr="00B5189E">
        <w:rPr>
          <w:rFonts w:ascii="Times New Roman" w:hAnsi="Times New Roman" w:cs="Times New Roman"/>
          <w:sz w:val="24"/>
          <w:szCs w:val="24"/>
        </w:rPr>
        <w:t xml:space="preserve"> </w:t>
      </w:r>
      <w:r w:rsidR="00B5189E" w:rsidRPr="00B5189E">
        <w:rPr>
          <w:rFonts w:ascii="Times New Roman" w:hAnsi="Times New Roman" w:cs="Times New Roman"/>
          <w:sz w:val="24"/>
          <w:szCs w:val="24"/>
        </w:rPr>
        <w:t>divide</w:t>
      </w:r>
      <w:r w:rsidRPr="00B5189E">
        <w:rPr>
          <w:rFonts w:ascii="Times New Roman" w:hAnsi="Times New Roman" w:cs="Times New Roman"/>
          <w:sz w:val="24"/>
          <w:szCs w:val="24"/>
        </w:rPr>
        <w:t xml:space="preserve"> two numbers,</w:t>
      </w:r>
    </w:p>
    <w:p w14:paraId="5FC0B260" w14:textId="0C31F326" w:rsidR="00F85254" w:rsidRPr="00B5189E" w:rsidRDefault="00F85254" w:rsidP="00B5189E">
      <w:pPr>
        <w:pStyle w:val="ListParagraph"/>
        <w:numPr>
          <w:ilvl w:val="0"/>
          <w:numId w:val="10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 xml:space="preserve">Consider the two numbers with user entered </w:t>
      </w:r>
      <w:r w:rsidR="00B5189E" w:rsidRPr="00B5189E">
        <w:rPr>
          <w:rFonts w:ascii="Times New Roman" w:hAnsi="Times New Roman" w:cs="Times New Roman"/>
          <w:sz w:val="24"/>
          <w:szCs w:val="24"/>
        </w:rPr>
        <w:t>operator</w:t>
      </w:r>
      <w:r w:rsidRPr="00B5189E">
        <w:rPr>
          <w:rFonts w:ascii="Times New Roman" w:hAnsi="Times New Roman" w:cs="Times New Roman"/>
          <w:sz w:val="24"/>
          <w:szCs w:val="24"/>
        </w:rPr>
        <w:t xml:space="preserve"> and print final </w:t>
      </w:r>
      <w:r w:rsidR="00B5189E" w:rsidRPr="00B5189E">
        <w:rPr>
          <w:rFonts w:ascii="Times New Roman" w:hAnsi="Times New Roman" w:cs="Times New Roman"/>
          <w:sz w:val="24"/>
          <w:szCs w:val="24"/>
        </w:rPr>
        <w:t>answer.</w:t>
      </w:r>
    </w:p>
    <w:p w14:paraId="29AF58F5" w14:textId="26BDA3DA" w:rsidR="00F85254" w:rsidRPr="00B5189E" w:rsidRDefault="00F85254" w:rsidP="00B5189E">
      <w:pPr>
        <w:pStyle w:val="ListParagraph"/>
        <w:numPr>
          <w:ilvl w:val="0"/>
          <w:numId w:val="10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>End</w:t>
      </w:r>
    </w:p>
    <w:p w14:paraId="6912DE99" w14:textId="3D46FDAB" w:rsidR="00AA4B13" w:rsidRPr="00AA4B13" w:rsidRDefault="00AA4B13" w:rsidP="00AA4B13">
      <w:pPr>
        <w:spacing w:line="480" w:lineRule="auto"/>
        <w:jc w:val="both"/>
        <w:rPr>
          <w:rFonts w:ascii="Times New Roman" w:hAnsi="Times New Roman" w:cs="Times New Roman"/>
        </w:rPr>
      </w:pPr>
      <w:r w:rsidRPr="00AA4B13">
        <w:rPr>
          <w:rFonts w:ascii="Times New Roman" w:hAnsi="Times New Roman" w:cs="Times New Roman"/>
        </w:rPr>
        <w:t># Input</w:t>
      </w:r>
      <w:r>
        <w:rPr>
          <w:rFonts w:ascii="Times New Roman" w:hAnsi="Times New Roman" w:cs="Times New Roman"/>
        </w:rPr>
        <w:t xml:space="preserve"> = </w:t>
      </w:r>
      <w:r w:rsidRPr="00B5189E">
        <w:rPr>
          <w:rFonts w:ascii="Times New Roman" w:hAnsi="Times New Roman" w:cs="Times New Roman"/>
          <w:sz w:val="24"/>
          <w:szCs w:val="24"/>
        </w:rPr>
        <w:t>Ask the user to enter the two numbers with the operator</w:t>
      </w:r>
      <w:r w:rsidRPr="00AA4B13">
        <w:rPr>
          <w:rFonts w:ascii="Times New Roman" w:hAnsi="Times New Roman" w:cs="Times New Roman"/>
        </w:rPr>
        <w:t xml:space="preserve"> (num1 and num2) (+, -, </w:t>
      </w:r>
      <w:r w:rsidRPr="00B5189E">
        <w:rPr>
          <w:rFonts w:ascii="Times New Roman" w:hAnsi="Times New Roman" w:cs="Times New Roman"/>
          <w:sz w:val="24"/>
          <w:szCs w:val="24"/>
        </w:rPr>
        <w:t>×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AA4B13">
        <w:rPr>
          <w:rFonts w:ascii="Times New Roman" w:hAnsi="Times New Roman" w:cs="Times New Roman"/>
        </w:rPr>
        <w:t xml:space="preserve">/) </w:t>
      </w:r>
    </w:p>
    <w:p w14:paraId="13F27BCF" w14:textId="7A008A0A" w:rsidR="00AA4B13" w:rsidRPr="00AA4B13" w:rsidRDefault="00AA4B13" w:rsidP="00AA4B13">
      <w:pPr>
        <w:spacing w:line="480" w:lineRule="auto"/>
        <w:jc w:val="both"/>
        <w:rPr>
          <w:rFonts w:ascii="Times New Roman" w:hAnsi="Times New Roman" w:cs="Times New Roman"/>
        </w:rPr>
      </w:pPr>
      <w:r w:rsidRPr="00AA4B13">
        <w:rPr>
          <w:rFonts w:ascii="Times New Roman" w:hAnsi="Times New Roman" w:cs="Times New Roman"/>
        </w:rPr>
        <w:t xml:space="preserve"># </w:t>
      </w:r>
      <w:r>
        <w:rPr>
          <w:rFonts w:ascii="Times New Roman" w:hAnsi="Times New Roman" w:cs="Times New Roman"/>
        </w:rPr>
        <w:t>process = calculable as step 3 – 6 with statements</w:t>
      </w:r>
    </w:p>
    <w:p w14:paraId="3DA23A96" w14:textId="5F4EFFBF" w:rsidR="00F85254" w:rsidRDefault="00AA4B13" w:rsidP="00AA4B13">
      <w:pPr>
        <w:spacing w:line="480" w:lineRule="auto"/>
        <w:jc w:val="both"/>
        <w:rPr>
          <w:rFonts w:ascii="Times New Roman" w:hAnsi="Times New Roman" w:cs="Times New Roman"/>
        </w:rPr>
      </w:pPr>
      <w:r w:rsidRPr="00AA4B13">
        <w:rPr>
          <w:rFonts w:ascii="Times New Roman" w:hAnsi="Times New Roman" w:cs="Times New Roman"/>
        </w:rPr>
        <w:t># Output</w:t>
      </w:r>
      <w:r>
        <w:rPr>
          <w:rFonts w:ascii="Times New Roman" w:hAnsi="Times New Roman" w:cs="Times New Roman"/>
        </w:rPr>
        <w:t xml:space="preserve"> = result after calculation</w:t>
      </w:r>
    </w:p>
    <w:p w14:paraId="09E9E8CC" w14:textId="77777777" w:rsidR="00AA4B13" w:rsidRDefault="00AA4B13" w:rsidP="00AA4B13">
      <w:pPr>
        <w:spacing w:line="480" w:lineRule="auto"/>
        <w:jc w:val="both"/>
        <w:rPr>
          <w:rFonts w:ascii="Times New Roman" w:hAnsi="Times New Roman" w:cs="Times New Roman"/>
        </w:rPr>
      </w:pPr>
    </w:p>
    <w:p w14:paraId="428679FD" w14:textId="41BF58F8" w:rsidR="00F85254" w:rsidRPr="00B5189E" w:rsidRDefault="00F85254" w:rsidP="0032502B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B5189E">
        <w:rPr>
          <w:rFonts w:ascii="Times New Roman" w:hAnsi="Times New Roman" w:cs="Times New Roman"/>
          <w:b/>
          <w:bCs/>
          <w:sz w:val="28"/>
          <w:szCs w:val="28"/>
        </w:rPr>
        <w:t>Q – 11,</w:t>
      </w:r>
    </w:p>
    <w:p w14:paraId="7571C0F0" w14:textId="5451B4EC" w:rsidR="00F85254" w:rsidRPr="00B5189E" w:rsidRDefault="00F85254" w:rsidP="0032502B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5189E">
        <w:rPr>
          <w:rFonts w:ascii="Times New Roman" w:hAnsi="Times New Roman" w:cs="Times New Roman"/>
          <w:sz w:val="28"/>
          <w:szCs w:val="28"/>
        </w:rPr>
        <w:t>Find the Largest and Smallest Numbers in a List</w:t>
      </w:r>
    </w:p>
    <w:p w14:paraId="7499368E" w14:textId="47636706" w:rsidR="00F85254" w:rsidRPr="00B5189E" w:rsidRDefault="00F85254" w:rsidP="00B5189E">
      <w:pPr>
        <w:pStyle w:val="ListParagraph"/>
        <w:numPr>
          <w:ilvl w:val="0"/>
          <w:numId w:val="1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>Start</w:t>
      </w:r>
    </w:p>
    <w:p w14:paraId="47FB8691" w14:textId="3B5C6312" w:rsidR="00F85254" w:rsidRPr="00B5189E" w:rsidRDefault="00B5189E" w:rsidP="00B5189E">
      <w:pPr>
        <w:pStyle w:val="ListParagraph"/>
        <w:numPr>
          <w:ilvl w:val="0"/>
          <w:numId w:val="1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>Ask the</w:t>
      </w:r>
      <w:r w:rsidR="00F85254" w:rsidRPr="00B5189E">
        <w:rPr>
          <w:rFonts w:ascii="Times New Roman" w:hAnsi="Times New Roman" w:cs="Times New Roman"/>
          <w:sz w:val="24"/>
          <w:szCs w:val="24"/>
        </w:rPr>
        <w:t xml:space="preserve"> user to enter the list of </w:t>
      </w:r>
      <w:r w:rsidRPr="00B5189E">
        <w:rPr>
          <w:rFonts w:ascii="Times New Roman" w:hAnsi="Times New Roman" w:cs="Times New Roman"/>
          <w:sz w:val="24"/>
          <w:szCs w:val="24"/>
        </w:rPr>
        <w:t>numbers.</w:t>
      </w:r>
    </w:p>
    <w:p w14:paraId="5A174663" w14:textId="6A2D924D" w:rsidR="00F85254" w:rsidRPr="00B5189E" w:rsidRDefault="00F85254" w:rsidP="00B5189E">
      <w:pPr>
        <w:pStyle w:val="ListParagraph"/>
        <w:numPr>
          <w:ilvl w:val="0"/>
          <w:numId w:val="1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lastRenderedPageBreak/>
        <w:t xml:space="preserve">Assign those numbers </w:t>
      </w:r>
      <w:r w:rsidR="00B5189E" w:rsidRPr="00B5189E">
        <w:rPr>
          <w:rFonts w:ascii="Times New Roman" w:hAnsi="Times New Roman" w:cs="Times New Roman"/>
          <w:sz w:val="24"/>
          <w:szCs w:val="24"/>
        </w:rPr>
        <w:t>as” Num1, Num2, Num</w:t>
      </w:r>
      <w:r w:rsidRPr="00B5189E">
        <w:rPr>
          <w:rFonts w:ascii="Times New Roman" w:hAnsi="Times New Roman" w:cs="Times New Roman"/>
          <w:sz w:val="24"/>
          <w:szCs w:val="24"/>
        </w:rPr>
        <w:t>3</w:t>
      </w:r>
      <w:proofErr w:type="gramStart"/>
      <w:r w:rsidRPr="00B5189E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Pr="00B5189E">
        <w:rPr>
          <w:rFonts w:ascii="Times New Roman" w:hAnsi="Times New Roman" w:cs="Times New Roman"/>
          <w:sz w:val="24"/>
          <w:szCs w:val="24"/>
        </w:rPr>
        <w:t>Num</w:t>
      </w:r>
      <w:r w:rsidR="00B5189E" w:rsidRPr="00B5189E">
        <w:rPr>
          <w:rFonts w:ascii="Times New Roman" w:hAnsi="Times New Roman" w:cs="Times New Roman"/>
          <w:sz w:val="24"/>
          <w:szCs w:val="24"/>
        </w:rPr>
        <w:t xml:space="preserve"> </w:t>
      </w:r>
      <w:r w:rsidRPr="00B5189E">
        <w:rPr>
          <w:rFonts w:ascii="Times New Roman" w:hAnsi="Times New Roman" w:cs="Times New Roman"/>
          <w:sz w:val="24"/>
          <w:szCs w:val="24"/>
        </w:rPr>
        <w:t>n”</w:t>
      </w:r>
    </w:p>
    <w:p w14:paraId="49F439AD" w14:textId="5D8B1A88" w:rsidR="00F85254" w:rsidRPr="00B5189E" w:rsidRDefault="00F85254" w:rsidP="00B5189E">
      <w:pPr>
        <w:pStyle w:val="ListParagraph"/>
        <w:numPr>
          <w:ilvl w:val="0"/>
          <w:numId w:val="1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 xml:space="preserve">Get the Num1 and compare with the </w:t>
      </w:r>
      <w:r w:rsidR="00B5189E" w:rsidRPr="00B5189E">
        <w:rPr>
          <w:rFonts w:ascii="Times New Roman" w:hAnsi="Times New Roman" w:cs="Times New Roman"/>
          <w:sz w:val="24"/>
          <w:szCs w:val="24"/>
        </w:rPr>
        <w:t>Num2.</w:t>
      </w:r>
    </w:p>
    <w:p w14:paraId="39558966" w14:textId="77777777" w:rsidR="00F85254" w:rsidRPr="00B5189E" w:rsidRDefault="00F85254" w:rsidP="00B5189E">
      <w:pPr>
        <w:pStyle w:val="ListParagraph"/>
        <w:numPr>
          <w:ilvl w:val="0"/>
          <w:numId w:val="1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>If Num1 is maximum add it as maximum</w:t>
      </w:r>
    </w:p>
    <w:p w14:paraId="0CBA7AD2" w14:textId="70CFED1D" w:rsidR="00F85254" w:rsidRPr="00B5189E" w:rsidRDefault="00B5189E" w:rsidP="00B5189E">
      <w:pPr>
        <w:pStyle w:val="ListParagraph"/>
        <w:numPr>
          <w:ilvl w:val="0"/>
          <w:numId w:val="1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>Repeat</w:t>
      </w:r>
      <w:r w:rsidR="00C701EC">
        <w:rPr>
          <w:rFonts w:ascii="Times New Roman" w:hAnsi="Times New Roman" w:cs="Times New Roman"/>
          <w:sz w:val="24"/>
          <w:szCs w:val="24"/>
        </w:rPr>
        <w:t>(loop)</w:t>
      </w:r>
      <w:r w:rsidR="00F85254" w:rsidRPr="00B5189E">
        <w:rPr>
          <w:rFonts w:ascii="Times New Roman" w:hAnsi="Times New Roman" w:cs="Times New Roman"/>
          <w:sz w:val="24"/>
          <w:szCs w:val="24"/>
        </w:rPr>
        <w:t xml:space="preserve"> </w:t>
      </w:r>
      <w:r w:rsidRPr="00B5189E">
        <w:rPr>
          <w:rFonts w:ascii="Times New Roman" w:hAnsi="Times New Roman" w:cs="Times New Roman"/>
          <w:sz w:val="24"/>
          <w:szCs w:val="24"/>
        </w:rPr>
        <w:t>step</w:t>
      </w:r>
      <w:r w:rsidR="00F85254" w:rsidRPr="00B5189E">
        <w:rPr>
          <w:rFonts w:ascii="Times New Roman" w:hAnsi="Times New Roman" w:cs="Times New Roman"/>
          <w:sz w:val="24"/>
          <w:szCs w:val="24"/>
        </w:rPr>
        <w:t xml:space="preserve"> 4 </w:t>
      </w:r>
      <w:r w:rsidRPr="00B5189E">
        <w:rPr>
          <w:rFonts w:ascii="Times New Roman" w:hAnsi="Times New Roman" w:cs="Times New Roman"/>
          <w:sz w:val="24"/>
          <w:szCs w:val="24"/>
        </w:rPr>
        <w:t>until</w:t>
      </w:r>
      <w:r w:rsidR="00F85254" w:rsidRPr="00B5189E">
        <w:rPr>
          <w:rFonts w:ascii="Times New Roman" w:hAnsi="Times New Roman" w:cs="Times New Roman"/>
          <w:sz w:val="24"/>
          <w:szCs w:val="24"/>
        </w:rPr>
        <w:t xml:space="preserve"> get the maximum </w:t>
      </w:r>
      <w:r w:rsidRPr="00B5189E">
        <w:rPr>
          <w:rFonts w:ascii="Times New Roman" w:hAnsi="Times New Roman" w:cs="Times New Roman"/>
          <w:sz w:val="24"/>
          <w:szCs w:val="24"/>
        </w:rPr>
        <w:t>number.</w:t>
      </w:r>
    </w:p>
    <w:p w14:paraId="627FD0FB" w14:textId="534C1D2F" w:rsidR="00B5189E" w:rsidRPr="00B5189E" w:rsidRDefault="00F85254" w:rsidP="00B5189E">
      <w:pPr>
        <w:pStyle w:val="ListParagraph"/>
        <w:numPr>
          <w:ilvl w:val="0"/>
          <w:numId w:val="1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 xml:space="preserve">Use the same steps </w:t>
      </w:r>
      <w:r w:rsidR="00B5189E" w:rsidRPr="00B5189E">
        <w:rPr>
          <w:rFonts w:ascii="Times New Roman" w:hAnsi="Times New Roman" w:cs="Times New Roman"/>
          <w:sz w:val="24"/>
          <w:szCs w:val="24"/>
        </w:rPr>
        <w:t>to get the minimum number.</w:t>
      </w:r>
    </w:p>
    <w:p w14:paraId="1619E16C" w14:textId="4B3F0582" w:rsidR="00F85254" w:rsidRPr="00B5189E" w:rsidRDefault="00F85254" w:rsidP="00B5189E">
      <w:pPr>
        <w:pStyle w:val="ListParagraph"/>
        <w:numPr>
          <w:ilvl w:val="0"/>
          <w:numId w:val="1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 xml:space="preserve">Get the Num1 and compare with the </w:t>
      </w:r>
      <w:r w:rsidR="00B5189E" w:rsidRPr="00B5189E">
        <w:rPr>
          <w:rFonts w:ascii="Times New Roman" w:hAnsi="Times New Roman" w:cs="Times New Roman"/>
          <w:sz w:val="24"/>
          <w:szCs w:val="24"/>
        </w:rPr>
        <w:t>Num2.</w:t>
      </w:r>
    </w:p>
    <w:p w14:paraId="79E9B9A2" w14:textId="6FF9DCB2" w:rsidR="00F85254" w:rsidRPr="00B5189E" w:rsidRDefault="00F85254" w:rsidP="00B5189E">
      <w:pPr>
        <w:pStyle w:val="ListParagraph"/>
        <w:numPr>
          <w:ilvl w:val="0"/>
          <w:numId w:val="1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 xml:space="preserve">If Num1 is </w:t>
      </w:r>
      <w:r w:rsidR="00B5189E" w:rsidRPr="00B5189E">
        <w:rPr>
          <w:rFonts w:ascii="Times New Roman" w:hAnsi="Times New Roman" w:cs="Times New Roman"/>
          <w:sz w:val="24"/>
          <w:szCs w:val="24"/>
        </w:rPr>
        <w:t>mini</w:t>
      </w:r>
      <w:r w:rsidRPr="00B5189E">
        <w:rPr>
          <w:rFonts w:ascii="Times New Roman" w:hAnsi="Times New Roman" w:cs="Times New Roman"/>
          <w:sz w:val="24"/>
          <w:szCs w:val="24"/>
        </w:rPr>
        <w:t xml:space="preserve">mum add it as </w:t>
      </w:r>
      <w:r w:rsidR="00B5189E" w:rsidRPr="00B5189E">
        <w:rPr>
          <w:rFonts w:ascii="Times New Roman" w:hAnsi="Times New Roman" w:cs="Times New Roman"/>
          <w:sz w:val="24"/>
          <w:szCs w:val="24"/>
        </w:rPr>
        <w:t>mini</w:t>
      </w:r>
      <w:r w:rsidRPr="00B5189E">
        <w:rPr>
          <w:rFonts w:ascii="Times New Roman" w:hAnsi="Times New Roman" w:cs="Times New Roman"/>
          <w:sz w:val="24"/>
          <w:szCs w:val="24"/>
        </w:rPr>
        <w:t>mum</w:t>
      </w:r>
    </w:p>
    <w:p w14:paraId="14693CA0" w14:textId="2EBE71BC" w:rsidR="00F85254" w:rsidRPr="00B5189E" w:rsidRDefault="00B5189E" w:rsidP="00B5189E">
      <w:pPr>
        <w:pStyle w:val="ListParagraph"/>
        <w:numPr>
          <w:ilvl w:val="0"/>
          <w:numId w:val="1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>Repeat</w:t>
      </w:r>
      <w:r w:rsidR="00C701EC">
        <w:rPr>
          <w:rFonts w:ascii="Times New Roman" w:hAnsi="Times New Roman" w:cs="Times New Roman"/>
          <w:sz w:val="24"/>
          <w:szCs w:val="24"/>
        </w:rPr>
        <w:t>(loop)</w:t>
      </w:r>
      <w:r w:rsidRPr="00B5189E">
        <w:rPr>
          <w:rFonts w:ascii="Times New Roman" w:hAnsi="Times New Roman" w:cs="Times New Roman"/>
          <w:sz w:val="24"/>
          <w:szCs w:val="24"/>
        </w:rPr>
        <w:t xml:space="preserve"> step 9 until get the minimum number.</w:t>
      </w:r>
    </w:p>
    <w:p w14:paraId="0E1DFAD0" w14:textId="46CFB200" w:rsidR="00B5189E" w:rsidRPr="00B5189E" w:rsidRDefault="00B5189E" w:rsidP="00B5189E">
      <w:pPr>
        <w:pStyle w:val="ListParagraph"/>
        <w:numPr>
          <w:ilvl w:val="0"/>
          <w:numId w:val="1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>Get maximum number from step 5 and get the minimum number form step 10 and print two numbers.</w:t>
      </w:r>
    </w:p>
    <w:p w14:paraId="4F4893EF" w14:textId="151A203B" w:rsidR="00504F6C" w:rsidRPr="00504F6C" w:rsidRDefault="00B5189E" w:rsidP="00504F6C">
      <w:pPr>
        <w:pStyle w:val="ListParagraph"/>
        <w:numPr>
          <w:ilvl w:val="0"/>
          <w:numId w:val="1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189E">
        <w:rPr>
          <w:rFonts w:ascii="Times New Roman" w:hAnsi="Times New Roman" w:cs="Times New Roman"/>
          <w:sz w:val="24"/>
          <w:szCs w:val="24"/>
        </w:rPr>
        <w:t>End</w:t>
      </w:r>
    </w:p>
    <w:p w14:paraId="3213286F" w14:textId="13B61A12" w:rsidR="00AA4B13" w:rsidRPr="00AA4B13" w:rsidRDefault="00AA4B13" w:rsidP="00AA4B13">
      <w:pPr>
        <w:spacing w:line="480" w:lineRule="auto"/>
        <w:jc w:val="both"/>
        <w:rPr>
          <w:rFonts w:ascii="Times New Roman" w:hAnsi="Times New Roman" w:cs="Times New Roman"/>
        </w:rPr>
      </w:pPr>
      <w:r w:rsidRPr="00AA4B13">
        <w:rPr>
          <w:rFonts w:ascii="Times New Roman" w:hAnsi="Times New Roman" w:cs="Times New Roman"/>
        </w:rPr>
        <w:t># Input</w:t>
      </w:r>
      <w:r>
        <w:rPr>
          <w:rFonts w:ascii="Times New Roman" w:hAnsi="Times New Roman" w:cs="Times New Roman"/>
        </w:rPr>
        <w:t xml:space="preserve"> = </w:t>
      </w:r>
      <w:r w:rsidRPr="00B5189E">
        <w:rPr>
          <w:rFonts w:ascii="Times New Roman" w:hAnsi="Times New Roman" w:cs="Times New Roman"/>
          <w:sz w:val="24"/>
          <w:szCs w:val="24"/>
        </w:rPr>
        <w:t>Ask the user to enter the list of numbers</w:t>
      </w:r>
    </w:p>
    <w:p w14:paraId="2F7905EB" w14:textId="664DB10F" w:rsidR="00AA4B13" w:rsidRPr="00AA4B13" w:rsidRDefault="00AA4B13" w:rsidP="00AA4B13">
      <w:pPr>
        <w:spacing w:line="480" w:lineRule="auto"/>
        <w:jc w:val="both"/>
        <w:rPr>
          <w:rFonts w:ascii="Times New Roman" w:hAnsi="Times New Roman" w:cs="Times New Roman"/>
        </w:rPr>
      </w:pPr>
      <w:r w:rsidRPr="00AA4B13">
        <w:rPr>
          <w:rFonts w:ascii="Times New Roman" w:hAnsi="Times New Roman" w:cs="Times New Roman"/>
        </w:rPr>
        <w:t xml:space="preserve"># </w:t>
      </w:r>
      <w:r>
        <w:rPr>
          <w:rFonts w:ascii="Times New Roman" w:hAnsi="Times New Roman" w:cs="Times New Roman"/>
        </w:rPr>
        <w:t>process = assign the numbers and compare all the numbers with each other numbers to get max and min values</w:t>
      </w:r>
    </w:p>
    <w:p w14:paraId="0285B279" w14:textId="578ED84B" w:rsidR="00F85254" w:rsidRDefault="00AA4B13" w:rsidP="00AA4B13">
      <w:pPr>
        <w:spacing w:line="480" w:lineRule="auto"/>
        <w:jc w:val="both"/>
        <w:rPr>
          <w:rFonts w:ascii="Times New Roman" w:hAnsi="Times New Roman" w:cs="Times New Roman"/>
        </w:rPr>
      </w:pPr>
      <w:r w:rsidRPr="00AA4B13">
        <w:rPr>
          <w:rFonts w:ascii="Times New Roman" w:hAnsi="Times New Roman" w:cs="Times New Roman"/>
        </w:rPr>
        <w:t># Output</w:t>
      </w:r>
      <w:r>
        <w:rPr>
          <w:rFonts w:ascii="Times New Roman" w:hAnsi="Times New Roman" w:cs="Times New Roman"/>
        </w:rPr>
        <w:t xml:space="preserve"> = print maximum and minimum number</w:t>
      </w:r>
    </w:p>
    <w:p w14:paraId="7C0A889A" w14:textId="77777777" w:rsidR="00F1227F" w:rsidRDefault="00F1227F" w:rsidP="00AA4B13">
      <w:pPr>
        <w:spacing w:line="480" w:lineRule="auto"/>
        <w:jc w:val="both"/>
        <w:rPr>
          <w:rFonts w:ascii="Times New Roman" w:hAnsi="Times New Roman" w:cs="Times New Roman"/>
        </w:rPr>
      </w:pPr>
    </w:p>
    <w:p w14:paraId="60FAEECC" w14:textId="1F4AE2C2" w:rsidR="00504F6C" w:rsidRPr="00504F6C" w:rsidRDefault="00504F6C" w:rsidP="0032502B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04F6C">
        <w:rPr>
          <w:rFonts w:ascii="Times New Roman" w:hAnsi="Times New Roman" w:cs="Times New Roman"/>
          <w:b/>
          <w:bCs/>
          <w:sz w:val="28"/>
          <w:szCs w:val="28"/>
        </w:rPr>
        <w:t>Q – 12,</w:t>
      </w:r>
    </w:p>
    <w:p w14:paraId="52AC13AF" w14:textId="7A2A2955" w:rsidR="004F3653" w:rsidRDefault="00504F6C" w:rsidP="0032502B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04F6C">
        <w:rPr>
          <w:rFonts w:ascii="Times New Roman" w:hAnsi="Times New Roman" w:cs="Times New Roman"/>
          <w:sz w:val="28"/>
          <w:szCs w:val="28"/>
        </w:rPr>
        <w:t>Check if a String is a Palindrome</w:t>
      </w:r>
    </w:p>
    <w:p w14:paraId="67979438" w14:textId="0C7044AF" w:rsidR="00504F6C" w:rsidRPr="00504F6C" w:rsidRDefault="00504F6C" w:rsidP="00504F6C">
      <w:pPr>
        <w:pStyle w:val="ListParagraph"/>
        <w:numPr>
          <w:ilvl w:val="0"/>
          <w:numId w:val="1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04F6C">
        <w:rPr>
          <w:rFonts w:ascii="Times New Roman" w:hAnsi="Times New Roman" w:cs="Times New Roman"/>
          <w:sz w:val="24"/>
          <w:szCs w:val="24"/>
        </w:rPr>
        <w:t>Start</w:t>
      </w:r>
    </w:p>
    <w:p w14:paraId="32990954" w14:textId="79A58680" w:rsidR="00504F6C" w:rsidRDefault="00504F6C" w:rsidP="00504F6C">
      <w:pPr>
        <w:pStyle w:val="ListParagraph"/>
        <w:numPr>
          <w:ilvl w:val="0"/>
          <w:numId w:val="1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04F6C">
        <w:rPr>
          <w:rFonts w:ascii="Times New Roman" w:hAnsi="Times New Roman" w:cs="Times New Roman"/>
          <w:sz w:val="24"/>
          <w:szCs w:val="24"/>
        </w:rPr>
        <w:t xml:space="preserve">Ask the user to enter any </w:t>
      </w:r>
      <w:r w:rsidR="00A468F4" w:rsidRPr="00504F6C">
        <w:rPr>
          <w:rFonts w:ascii="Times New Roman" w:hAnsi="Times New Roman" w:cs="Times New Roman"/>
          <w:sz w:val="24"/>
          <w:szCs w:val="24"/>
        </w:rPr>
        <w:t>word.</w:t>
      </w:r>
    </w:p>
    <w:p w14:paraId="299DD966" w14:textId="38312FAD" w:rsidR="00504F6C" w:rsidRDefault="00A468F4" w:rsidP="00504F6C">
      <w:pPr>
        <w:pStyle w:val="ListParagraph"/>
        <w:numPr>
          <w:ilvl w:val="0"/>
          <w:numId w:val="1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the two pointers to that word.</w:t>
      </w:r>
    </w:p>
    <w:p w14:paraId="70EF04A1" w14:textId="02FC409E" w:rsidR="00A468F4" w:rsidRDefault="00A468F4" w:rsidP="00504F6C">
      <w:pPr>
        <w:pStyle w:val="ListParagraph"/>
        <w:numPr>
          <w:ilvl w:val="0"/>
          <w:numId w:val="1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One from the starting letter and other from the end letter</w:t>
      </w:r>
    </w:p>
    <w:p w14:paraId="609E1DF6" w14:textId="646F3220" w:rsidR="00A468F4" w:rsidRDefault="00A468F4" w:rsidP="00504F6C">
      <w:pPr>
        <w:pStyle w:val="ListParagraph"/>
        <w:numPr>
          <w:ilvl w:val="0"/>
          <w:numId w:val="1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ver those two pointers towards each other’s until they meet.</w:t>
      </w:r>
    </w:p>
    <w:p w14:paraId="0F52C36B" w14:textId="18AA282D" w:rsidR="00A468F4" w:rsidRDefault="00A468F4" w:rsidP="00504F6C">
      <w:pPr>
        <w:pStyle w:val="ListParagraph"/>
        <w:numPr>
          <w:ilvl w:val="0"/>
          <w:numId w:val="1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all the characters are completely Mach each other pointers it prints or shows to user “It is </w:t>
      </w:r>
      <w:r w:rsidR="00BF597B">
        <w:rPr>
          <w:rFonts w:ascii="Times New Roman" w:hAnsi="Times New Roman" w:cs="Times New Roman"/>
          <w:sz w:val="24"/>
          <w:szCs w:val="24"/>
        </w:rPr>
        <w:t>palindrome.</w:t>
      </w:r>
      <w:r>
        <w:rPr>
          <w:rFonts w:ascii="Times New Roman" w:hAnsi="Times New Roman" w:cs="Times New Roman"/>
          <w:sz w:val="24"/>
          <w:szCs w:val="24"/>
        </w:rPr>
        <w:t>”</w:t>
      </w:r>
    </w:p>
    <w:p w14:paraId="683FD9F1" w14:textId="25CF5B98" w:rsidR="00A468F4" w:rsidRDefault="00A468F4" w:rsidP="00504F6C">
      <w:pPr>
        <w:pStyle w:val="ListParagraph"/>
        <w:numPr>
          <w:ilvl w:val="0"/>
          <w:numId w:val="1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is not shows or print as “It is not the palindrome”</w:t>
      </w:r>
    </w:p>
    <w:p w14:paraId="45A064B1" w14:textId="55E03E0D" w:rsidR="00A468F4" w:rsidRDefault="00A468F4" w:rsidP="00504F6C">
      <w:pPr>
        <w:pStyle w:val="ListParagraph"/>
        <w:numPr>
          <w:ilvl w:val="0"/>
          <w:numId w:val="1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</w:t>
      </w:r>
    </w:p>
    <w:p w14:paraId="3E1515DF" w14:textId="6FC9A62B" w:rsidR="00F431AE" w:rsidRPr="00F431AE" w:rsidRDefault="00F431AE" w:rsidP="00F431A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31AE">
        <w:rPr>
          <w:rFonts w:ascii="Times New Roman" w:hAnsi="Times New Roman" w:cs="Times New Roman"/>
          <w:sz w:val="24"/>
          <w:szCs w:val="24"/>
        </w:rPr>
        <w:t># Input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 w:rsidRPr="00504F6C">
        <w:rPr>
          <w:rFonts w:ascii="Times New Roman" w:hAnsi="Times New Roman" w:cs="Times New Roman"/>
          <w:sz w:val="24"/>
          <w:szCs w:val="24"/>
        </w:rPr>
        <w:t>Ask the user to enter any word</w:t>
      </w:r>
    </w:p>
    <w:p w14:paraId="11B702A4" w14:textId="7A897E92" w:rsidR="00F431AE" w:rsidRDefault="00F431AE" w:rsidP="00F431A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31AE">
        <w:rPr>
          <w:rFonts w:ascii="Times New Roman" w:hAnsi="Times New Roman" w:cs="Times New Roman"/>
          <w:sz w:val="24"/>
          <w:szCs w:val="24"/>
        </w:rPr>
        <w:t xml:space="preserve"># </w:t>
      </w:r>
      <w:r>
        <w:rPr>
          <w:rFonts w:ascii="Times New Roman" w:hAnsi="Times New Roman" w:cs="Times New Roman"/>
          <w:sz w:val="24"/>
          <w:szCs w:val="24"/>
        </w:rPr>
        <w:t xml:space="preserve">process = </w:t>
      </w:r>
      <w:r>
        <w:rPr>
          <w:rFonts w:ascii="Times New Roman" w:hAnsi="Times New Roman" w:cs="Times New Roman"/>
          <w:sz w:val="24"/>
          <w:szCs w:val="24"/>
        </w:rPr>
        <w:t>Add the two pointers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starting letter and other from the end letter</w:t>
      </w:r>
    </w:p>
    <w:p w14:paraId="2E136CAC" w14:textId="106742F2" w:rsidR="00F431AE" w:rsidRPr="00F431AE" w:rsidRDefault="00F431AE" w:rsidP="00F431A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 Move those until it met and check the letters</w:t>
      </w:r>
    </w:p>
    <w:p w14:paraId="688C8B33" w14:textId="71142383" w:rsidR="00BF597B" w:rsidRDefault="00F431AE" w:rsidP="00F431A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31AE">
        <w:rPr>
          <w:rFonts w:ascii="Times New Roman" w:hAnsi="Times New Roman" w:cs="Times New Roman"/>
          <w:sz w:val="24"/>
          <w:szCs w:val="24"/>
        </w:rPr>
        <w:t># Output</w:t>
      </w:r>
      <w:r>
        <w:rPr>
          <w:rFonts w:ascii="Times New Roman" w:hAnsi="Times New Roman" w:cs="Times New Roman"/>
          <w:sz w:val="24"/>
          <w:szCs w:val="24"/>
        </w:rPr>
        <w:t xml:space="preserve"> = print the word is palindrome or not</w:t>
      </w:r>
    </w:p>
    <w:p w14:paraId="4DF343BA" w14:textId="24D96C05" w:rsidR="00F431AE" w:rsidRDefault="00F431AE" w:rsidP="00F431A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20D06">
        <w:rPr>
          <w:rFonts w:ascii="Times New Roman" w:hAnsi="Times New Roman" w:cs="Times New Roman"/>
          <w:sz w:val="24"/>
          <w:szCs w:val="24"/>
          <w:highlight w:val="yellow"/>
        </w:rPr>
        <w:t>Eg</w:t>
      </w:r>
      <w:proofErr w:type="spellEnd"/>
      <w:r w:rsidRPr="00020D06">
        <w:rPr>
          <w:rFonts w:ascii="Times New Roman" w:hAnsi="Times New Roman" w:cs="Times New Roman"/>
          <w:sz w:val="24"/>
          <w:szCs w:val="24"/>
          <w:highlight w:val="yellow"/>
        </w:rPr>
        <w:t xml:space="preserve"> :</w:t>
      </w:r>
      <w:proofErr w:type="gramEnd"/>
      <w:r w:rsidRPr="00020D06">
        <w:rPr>
          <w:rFonts w:ascii="Times New Roman" w:hAnsi="Times New Roman" w:cs="Times New Roman"/>
          <w:sz w:val="24"/>
          <w:szCs w:val="24"/>
          <w:highlight w:val="yellow"/>
        </w:rPr>
        <w:t>- “abba”</w:t>
      </w:r>
    </w:p>
    <w:p w14:paraId="6F4B5E84" w14:textId="77777777" w:rsidR="00F1227F" w:rsidRPr="00F431AE" w:rsidRDefault="00F1227F" w:rsidP="00F431A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FE9937" w14:textId="5CE73B1B" w:rsidR="00BF597B" w:rsidRPr="00BF597B" w:rsidRDefault="00BF597B" w:rsidP="00A468F4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BF597B">
        <w:rPr>
          <w:rFonts w:ascii="Times New Roman" w:hAnsi="Times New Roman" w:cs="Times New Roman"/>
          <w:b/>
          <w:bCs/>
          <w:sz w:val="28"/>
          <w:szCs w:val="28"/>
        </w:rPr>
        <w:t>Q – 13,</w:t>
      </w:r>
    </w:p>
    <w:p w14:paraId="0A866D55" w14:textId="28B3CA5F" w:rsidR="00BF597B" w:rsidRDefault="00BF597B" w:rsidP="00A468F4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F597B">
        <w:rPr>
          <w:rFonts w:ascii="Times New Roman" w:hAnsi="Times New Roman" w:cs="Times New Roman"/>
          <w:sz w:val="28"/>
          <w:szCs w:val="28"/>
        </w:rPr>
        <w:t>Generate and print the Fibonacci Sequence</w:t>
      </w:r>
    </w:p>
    <w:p w14:paraId="61151B4B" w14:textId="0FE6FFFF" w:rsidR="00BF597B" w:rsidRDefault="00BF597B" w:rsidP="00BF597B">
      <w:pPr>
        <w:pStyle w:val="ListParagraph"/>
        <w:numPr>
          <w:ilvl w:val="0"/>
          <w:numId w:val="1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597B">
        <w:rPr>
          <w:rFonts w:ascii="Times New Roman" w:hAnsi="Times New Roman" w:cs="Times New Roman"/>
          <w:sz w:val="24"/>
          <w:szCs w:val="24"/>
        </w:rPr>
        <w:t>Start</w:t>
      </w:r>
    </w:p>
    <w:p w14:paraId="5BC6BCD0" w14:textId="6F38C713" w:rsidR="00BF597B" w:rsidRDefault="00C701EC" w:rsidP="00BF597B">
      <w:pPr>
        <w:pStyle w:val="ListParagraph"/>
        <w:numPr>
          <w:ilvl w:val="0"/>
          <w:numId w:val="1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k the user to enter two numbers.</w:t>
      </w:r>
    </w:p>
    <w:p w14:paraId="7430DB2B" w14:textId="521F05D5" w:rsidR="00C701EC" w:rsidRDefault="00C701EC" w:rsidP="00BF597B">
      <w:pPr>
        <w:pStyle w:val="ListParagraph"/>
        <w:numPr>
          <w:ilvl w:val="0"/>
          <w:numId w:val="1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are two numbers and order that small to large numbers.</w:t>
      </w:r>
    </w:p>
    <w:p w14:paraId="6D6EE91C" w14:textId="7A40869F" w:rsidR="00C701EC" w:rsidRDefault="00C701EC" w:rsidP="00BF597B">
      <w:pPr>
        <w:pStyle w:val="ListParagraph"/>
        <w:numPr>
          <w:ilvl w:val="0"/>
          <w:numId w:val="1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 the two numbers as “Num 1 &amp; Num 2.”</w:t>
      </w:r>
    </w:p>
    <w:p w14:paraId="7B253CD6" w14:textId="547D9D34" w:rsidR="00C701EC" w:rsidRDefault="00C701EC" w:rsidP="00BF597B">
      <w:pPr>
        <w:pStyle w:val="ListParagraph"/>
        <w:numPr>
          <w:ilvl w:val="0"/>
          <w:numId w:val="1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two numbers using (Answer = Num1 + Num 2)</w:t>
      </w:r>
    </w:p>
    <w:p w14:paraId="764E81D2" w14:textId="33E7A0D4" w:rsidR="00C701EC" w:rsidRDefault="00C701EC" w:rsidP="00BF597B">
      <w:pPr>
        <w:pStyle w:val="ListParagraph"/>
        <w:numPr>
          <w:ilvl w:val="0"/>
          <w:numId w:val="1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t the answer and do again same thing with answer (sum = Answer + Num 2)</w:t>
      </w:r>
    </w:p>
    <w:p w14:paraId="2806256D" w14:textId="3450BC06" w:rsidR="00C701EC" w:rsidRDefault="00C701EC" w:rsidP="00BF597B">
      <w:pPr>
        <w:pStyle w:val="ListParagraph"/>
        <w:numPr>
          <w:ilvl w:val="0"/>
          <w:numId w:val="1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eat(loop) the same thing until </w:t>
      </w:r>
      <w:r w:rsidR="00F431AE">
        <w:rPr>
          <w:rFonts w:ascii="Times New Roman" w:hAnsi="Times New Roman" w:cs="Times New Roman"/>
          <w:sz w:val="24"/>
          <w:szCs w:val="24"/>
        </w:rPr>
        <w:t>gets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Pr="00C701EC">
        <w:rPr>
          <w:rFonts w:ascii="Times New Roman" w:hAnsi="Times New Roman" w:cs="Times New Roman"/>
          <w:sz w:val="24"/>
          <w:szCs w:val="24"/>
        </w:rPr>
        <w:t xml:space="preserve">desired number of </w:t>
      </w:r>
      <w:r w:rsidR="00F431AE" w:rsidRPr="00C701EC">
        <w:rPr>
          <w:rFonts w:ascii="Times New Roman" w:hAnsi="Times New Roman" w:cs="Times New Roman"/>
          <w:sz w:val="24"/>
          <w:szCs w:val="24"/>
        </w:rPr>
        <w:t>terms.</w:t>
      </w:r>
    </w:p>
    <w:p w14:paraId="3EE4413A" w14:textId="02A615AC" w:rsidR="00D70EC5" w:rsidRDefault="00C701EC" w:rsidP="00C40FBC">
      <w:pPr>
        <w:pStyle w:val="ListParagraph"/>
        <w:numPr>
          <w:ilvl w:val="0"/>
          <w:numId w:val="13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0EC5">
        <w:rPr>
          <w:rFonts w:ascii="Times New Roman" w:hAnsi="Times New Roman" w:cs="Times New Roman"/>
          <w:sz w:val="24"/>
          <w:szCs w:val="24"/>
        </w:rPr>
        <w:lastRenderedPageBreak/>
        <w:t>End</w:t>
      </w:r>
    </w:p>
    <w:p w14:paraId="2C96361E" w14:textId="42E97BC6" w:rsidR="00F431AE" w:rsidRPr="00F431AE" w:rsidRDefault="00F431AE" w:rsidP="00F431A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31AE">
        <w:rPr>
          <w:rFonts w:ascii="Times New Roman" w:hAnsi="Times New Roman" w:cs="Times New Roman"/>
          <w:sz w:val="24"/>
          <w:szCs w:val="24"/>
        </w:rPr>
        <w:t># Input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Ask the user to enter two numbers</w:t>
      </w:r>
    </w:p>
    <w:p w14:paraId="2F787A9D" w14:textId="74CC1B35" w:rsidR="00F431AE" w:rsidRDefault="00F431AE" w:rsidP="00F431A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# process = assign two numbers, add two numbers and get the answer and repeat it </w:t>
      </w:r>
    </w:p>
    <w:p w14:paraId="58CA9704" w14:textId="1DC03029" w:rsidR="00D70EC5" w:rsidRDefault="00F431AE" w:rsidP="00F431A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431AE">
        <w:rPr>
          <w:rFonts w:ascii="Times New Roman" w:hAnsi="Times New Roman" w:cs="Times New Roman"/>
          <w:sz w:val="24"/>
          <w:szCs w:val="24"/>
        </w:rPr>
        <w:t xml:space="preserve"># </w:t>
      </w:r>
      <w:r>
        <w:rPr>
          <w:rFonts w:ascii="Times New Roman" w:hAnsi="Times New Roman" w:cs="Times New Roman"/>
          <w:sz w:val="24"/>
          <w:szCs w:val="24"/>
        </w:rPr>
        <w:t xml:space="preserve">output = continue the loop until gets the </w:t>
      </w:r>
      <w:r w:rsidRPr="00C701EC">
        <w:rPr>
          <w:rFonts w:ascii="Times New Roman" w:hAnsi="Times New Roman" w:cs="Times New Roman"/>
          <w:sz w:val="24"/>
          <w:szCs w:val="24"/>
        </w:rPr>
        <w:t>desired number</w:t>
      </w:r>
    </w:p>
    <w:p w14:paraId="4BF77A95" w14:textId="6610A9F4" w:rsidR="00F431AE" w:rsidRDefault="00F431AE" w:rsidP="00F431A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431AE">
        <w:rPr>
          <w:rFonts w:ascii="Times New Roman" w:hAnsi="Times New Roman" w:cs="Times New Roman"/>
          <w:sz w:val="24"/>
          <w:szCs w:val="24"/>
          <w:highlight w:val="yellow"/>
        </w:rPr>
        <w:t>Eg</w:t>
      </w:r>
      <w:proofErr w:type="spellEnd"/>
      <w:r w:rsidRPr="00F431AE">
        <w:rPr>
          <w:rFonts w:ascii="Times New Roman" w:hAnsi="Times New Roman" w:cs="Times New Roman"/>
          <w:sz w:val="24"/>
          <w:szCs w:val="24"/>
          <w:highlight w:val="yellow"/>
        </w:rPr>
        <w:t xml:space="preserve"> :</w:t>
      </w:r>
      <w:proofErr w:type="gramEnd"/>
      <w:r w:rsidRPr="00F431AE">
        <w:rPr>
          <w:rFonts w:ascii="Times New Roman" w:hAnsi="Times New Roman" w:cs="Times New Roman"/>
          <w:sz w:val="24"/>
          <w:szCs w:val="24"/>
          <w:highlight w:val="yellow"/>
        </w:rPr>
        <w:t>- 1+2 (3), 2+3 (5), 3+5 (8), …….N1+N2 (</w:t>
      </w:r>
      <w:proofErr w:type="spellStart"/>
      <w:r w:rsidRPr="00F431AE">
        <w:rPr>
          <w:rFonts w:ascii="Times New Roman" w:hAnsi="Times New Roman" w:cs="Times New Roman"/>
          <w:sz w:val="24"/>
          <w:szCs w:val="24"/>
          <w:highlight w:val="yellow"/>
        </w:rPr>
        <w:t>Nn</w:t>
      </w:r>
      <w:proofErr w:type="spellEnd"/>
      <w:r w:rsidRPr="00F431AE">
        <w:rPr>
          <w:rFonts w:ascii="Times New Roman" w:hAnsi="Times New Roman" w:cs="Times New Roman"/>
          <w:sz w:val="24"/>
          <w:szCs w:val="24"/>
          <w:highlight w:val="yellow"/>
        </w:rPr>
        <w:t>)</w:t>
      </w:r>
    </w:p>
    <w:p w14:paraId="71E868DD" w14:textId="77777777" w:rsidR="00F1227F" w:rsidRDefault="00F1227F" w:rsidP="00F431A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A8C113" w14:textId="53FBC1FE" w:rsidR="00D70EC5" w:rsidRPr="00F1227F" w:rsidRDefault="00D70EC5" w:rsidP="00D70EC5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1227F">
        <w:rPr>
          <w:rFonts w:ascii="Times New Roman" w:hAnsi="Times New Roman" w:cs="Times New Roman"/>
          <w:b/>
          <w:bCs/>
          <w:sz w:val="28"/>
          <w:szCs w:val="28"/>
        </w:rPr>
        <w:t>Q – 14,</w:t>
      </w:r>
    </w:p>
    <w:p w14:paraId="5C70274B" w14:textId="28276BA3" w:rsidR="00D70EC5" w:rsidRDefault="00F1227F" w:rsidP="00D70EC5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1227F">
        <w:rPr>
          <w:rFonts w:ascii="Times New Roman" w:hAnsi="Times New Roman" w:cs="Times New Roman"/>
          <w:sz w:val="28"/>
          <w:szCs w:val="28"/>
        </w:rPr>
        <w:t>Calculate the Factorial of a Number Using Recursion</w:t>
      </w:r>
    </w:p>
    <w:p w14:paraId="756AE89F" w14:textId="171358DE" w:rsidR="00F1227F" w:rsidRDefault="00F1227F" w:rsidP="00F1227F">
      <w:pPr>
        <w:pStyle w:val="ListParagraph"/>
        <w:numPr>
          <w:ilvl w:val="0"/>
          <w:numId w:val="1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227F">
        <w:rPr>
          <w:rFonts w:ascii="Times New Roman" w:hAnsi="Times New Roman" w:cs="Times New Roman"/>
          <w:sz w:val="24"/>
          <w:szCs w:val="24"/>
        </w:rPr>
        <w:t>Start</w:t>
      </w:r>
    </w:p>
    <w:p w14:paraId="169B076C" w14:textId="2DE78B26" w:rsidR="00F1227F" w:rsidRDefault="00F1227F" w:rsidP="00F1227F">
      <w:pPr>
        <w:pStyle w:val="ListParagraph"/>
        <w:numPr>
          <w:ilvl w:val="0"/>
          <w:numId w:val="1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k the user to enter any number.</w:t>
      </w:r>
    </w:p>
    <w:p w14:paraId="7939D699" w14:textId="27F2AA94" w:rsidR="00F1227F" w:rsidRDefault="00F1227F" w:rsidP="00F1227F">
      <w:pPr>
        <w:pStyle w:val="ListParagraph"/>
        <w:numPr>
          <w:ilvl w:val="0"/>
          <w:numId w:val="1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 that number as (“Factorial: n!”</w:t>
      </w:r>
    </w:p>
    <w:p w14:paraId="00DD9FEE" w14:textId="51A4D8A3" w:rsidR="00F1227F" w:rsidRDefault="00F1227F" w:rsidP="00F1227F">
      <w:pPr>
        <w:pStyle w:val="ListParagraph"/>
        <w:numPr>
          <w:ilvl w:val="0"/>
          <w:numId w:val="1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and the number, multiply all the factorial values and all </w:t>
      </w:r>
      <w:proofErr w:type="gramStart"/>
      <w:r>
        <w:rPr>
          <w:rFonts w:ascii="Times New Roman" w:hAnsi="Times New Roman" w:cs="Times New Roman"/>
          <w:sz w:val="24"/>
          <w:szCs w:val="24"/>
        </w:rPr>
        <w:t>together</w:t>
      </w:r>
      <w:proofErr w:type="gramEnd"/>
    </w:p>
    <w:p w14:paraId="68DE2E2F" w14:textId="24280F6F" w:rsidR="00F1227F" w:rsidRDefault="00F1227F" w:rsidP="00F1227F">
      <w:pPr>
        <w:pStyle w:val="ListParagraph"/>
        <w:numPr>
          <w:ilvl w:val="0"/>
          <w:numId w:val="1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int </w:t>
      </w:r>
      <w:proofErr w:type="gramStart"/>
      <w:r>
        <w:rPr>
          <w:rFonts w:ascii="Times New Roman" w:hAnsi="Times New Roman" w:cs="Times New Roman"/>
          <w:sz w:val="24"/>
          <w:szCs w:val="24"/>
        </w:rPr>
        <w:t>final result</w:t>
      </w:r>
      <w:proofErr w:type="gramEnd"/>
      <w:r>
        <w:rPr>
          <w:rFonts w:ascii="Times New Roman" w:hAnsi="Times New Roman" w:cs="Times New Roman"/>
          <w:sz w:val="24"/>
          <w:szCs w:val="24"/>
        </w:rPr>
        <w:t>.</w:t>
      </w:r>
    </w:p>
    <w:p w14:paraId="7BC39AEB" w14:textId="41E034C2" w:rsidR="00F1227F" w:rsidRDefault="00F1227F" w:rsidP="00F1227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# Input = </w:t>
      </w:r>
      <w:r>
        <w:rPr>
          <w:rFonts w:ascii="Times New Roman" w:hAnsi="Times New Roman" w:cs="Times New Roman"/>
          <w:sz w:val="24"/>
          <w:szCs w:val="24"/>
        </w:rPr>
        <w:t>Ask the user to enter any number</w:t>
      </w:r>
    </w:p>
    <w:p w14:paraId="2EBDC385" w14:textId="087EFD78" w:rsidR="00F1227F" w:rsidRDefault="00F1227F" w:rsidP="00F1227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 process = assign that number as factorial</w:t>
      </w:r>
    </w:p>
    <w:p w14:paraId="35CBD842" w14:textId="553E3533" w:rsidR="00F1227F" w:rsidRDefault="00F1227F" w:rsidP="00F1227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# If that number is </w:t>
      </w:r>
      <w:r w:rsidR="008E10EC">
        <w:rPr>
          <w:rFonts w:ascii="Times New Roman" w:hAnsi="Times New Roman" w:cs="Times New Roman"/>
          <w:sz w:val="24"/>
          <w:szCs w:val="24"/>
        </w:rPr>
        <w:t>0,</w:t>
      </w:r>
      <w:r>
        <w:rPr>
          <w:rFonts w:ascii="Times New Roman" w:hAnsi="Times New Roman" w:cs="Times New Roman"/>
          <w:sz w:val="24"/>
          <w:szCs w:val="24"/>
        </w:rPr>
        <w:t xml:space="preserve"> return it as 1</w:t>
      </w:r>
    </w:p>
    <w:p w14:paraId="144A1501" w14:textId="7D46BF94" w:rsidR="00F1227F" w:rsidRDefault="00F1227F" w:rsidP="00F1227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# </w:t>
      </w:r>
      <w:r w:rsidR="008E10EC">
        <w:rPr>
          <w:rFonts w:ascii="Times New Roman" w:hAnsi="Times New Roman" w:cs="Times New Roman"/>
          <w:sz w:val="24"/>
          <w:szCs w:val="24"/>
        </w:rPr>
        <w:t>Expand</w:t>
      </w:r>
      <w:r>
        <w:rPr>
          <w:rFonts w:ascii="Times New Roman" w:hAnsi="Times New Roman" w:cs="Times New Roman"/>
          <w:sz w:val="24"/>
          <w:szCs w:val="24"/>
        </w:rPr>
        <w:t xml:space="preserve"> the given </w:t>
      </w:r>
      <w:r w:rsidR="008E10EC">
        <w:rPr>
          <w:rFonts w:ascii="Times New Roman" w:hAnsi="Times New Roman" w:cs="Times New Roman"/>
          <w:sz w:val="24"/>
          <w:szCs w:val="24"/>
        </w:rPr>
        <w:t>number</w:t>
      </w:r>
      <w:r>
        <w:rPr>
          <w:rFonts w:ascii="Times New Roman" w:hAnsi="Times New Roman" w:cs="Times New Roman"/>
          <w:sz w:val="24"/>
          <w:szCs w:val="24"/>
        </w:rPr>
        <w:t xml:space="preserve"> and multiply it and get the </w:t>
      </w:r>
      <w:r w:rsidR="008E10EC">
        <w:rPr>
          <w:rFonts w:ascii="Times New Roman" w:hAnsi="Times New Roman" w:cs="Times New Roman"/>
          <w:sz w:val="24"/>
          <w:szCs w:val="24"/>
        </w:rPr>
        <w:t>answer</w:t>
      </w:r>
    </w:p>
    <w:p w14:paraId="4567AC2C" w14:textId="71CF3C20" w:rsidR="008E10EC" w:rsidRPr="00F1227F" w:rsidRDefault="008E10EC" w:rsidP="00F1227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20D06">
        <w:rPr>
          <w:rFonts w:ascii="Times New Roman" w:hAnsi="Times New Roman" w:cs="Times New Roman"/>
          <w:sz w:val="24"/>
          <w:szCs w:val="24"/>
          <w:highlight w:val="yellow"/>
        </w:rPr>
        <w:t>Eg</w:t>
      </w:r>
      <w:proofErr w:type="spellEnd"/>
      <w:r w:rsidRPr="00020D06">
        <w:rPr>
          <w:rFonts w:ascii="Times New Roman" w:hAnsi="Times New Roman" w:cs="Times New Roman"/>
          <w:sz w:val="24"/>
          <w:szCs w:val="24"/>
          <w:highlight w:val="yellow"/>
        </w:rPr>
        <w:t xml:space="preserve"> :</w:t>
      </w:r>
      <w:proofErr w:type="gramEnd"/>
      <w:r w:rsidRPr="00020D06">
        <w:rPr>
          <w:rFonts w:ascii="Times New Roman" w:hAnsi="Times New Roman" w:cs="Times New Roman"/>
          <w:sz w:val="24"/>
          <w:szCs w:val="24"/>
          <w:highlight w:val="yellow"/>
        </w:rPr>
        <w:t xml:space="preserve">- 5! </w:t>
      </w:r>
      <w:r w:rsidRPr="00020D06">
        <w:rPr>
          <w:rFonts w:ascii="Times New Roman" w:hAnsi="Times New Roman" w:cs="Times New Roman"/>
          <w:sz w:val="24"/>
          <w:szCs w:val="24"/>
          <w:highlight w:val="yellow"/>
        </w:rPr>
        <w:sym w:font="Wingdings" w:char="F0E0"/>
      </w:r>
      <w:r w:rsidRPr="00020D06">
        <w:rPr>
          <w:rFonts w:ascii="Times New Roman" w:hAnsi="Times New Roman" w:cs="Times New Roman"/>
          <w:sz w:val="24"/>
          <w:szCs w:val="24"/>
          <w:highlight w:val="yellow"/>
        </w:rPr>
        <w:t xml:space="preserve"> 5* 4 * 3 *2 *1</w:t>
      </w:r>
    </w:p>
    <w:sectPr w:rsidR="008E10EC" w:rsidRPr="00F1227F" w:rsidSect="00020D06">
      <w:footerReference w:type="default" r:id="rId9"/>
      <w:pgSz w:w="12240" w:h="15840"/>
      <w:pgMar w:top="1440" w:right="1440" w:bottom="1440" w:left="1440" w:header="720" w:footer="720" w:gutter="0"/>
      <w:pgBorders w:offsetFrom="page">
        <w:top w:val="single" w:sz="4" w:space="24" w:color="2F5496" w:themeColor="accent1" w:themeShade="BF"/>
        <w:left w:val="single" w:sz="4" w:space="24" w:color="2F5496" w:themeColor="accent1" w:themeShade="BF"/>
        <w:bottom w:val="single" w:sz="4" w:space="24" w:color="2F5496" w:themeColor="accent1" w:themeShade="BF"/>
        <w:right w:val="single" w:sz="4" w:space="24" w:color="2F5496" w:themeColor="accent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1A76B2" w14:textId="77777777" w:rsidR="00567AAB" w:rsidRDefault="00567AAB" w:rsidP="00683C1E">
      <w:pPr>
        <w:spacing w:after="0" w:line="240" w:lineRule="auto"/>
      </w:pPr>
      <w:r>
        <w:separator/>
      </w:r>
    </w:p>
  </w:endnote>
  <w:endnote w:type="continuationSeparator" w:id="0">
    <w:p w14:paraId="16D0D1BF" w14:textId="77777777" w:rsidR="00567AAB" w:rsidRDefault="00567AAB" w:rsidP="00683C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81049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25C2A6F" w14:textId="1BA55C5E" w:rsidR="00020D06" w:rsidRDefault="00020D0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FDEF10C" w14:textId="77777777" w:rsidR="00020D06" w:rsidRDefault="00020D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015C2" w14:textId="77777777" w:rsidR="00567AAB" w:rsidRDefault="00567AAB" w:rsidP="00683C1E">
      <w:pPr>
        <w:spacing w:after="0" w:line="240" w:lineRule="auto"/>
      </w:pPr>
      <w:r>
        <w:separator/>
      </w:r>
    </w:p>
  </w:footnote>
  <w:footnote w:type="continuationSeparator" w:id="0">
    <w:p w14:paraId="501660CB" w14:textId="77777777" w:rsidR="00567AAB" w:rsidRDefault="00567AAB" w:rsidP="00683C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C38BE"/>
    <w:multiLevelType w:val="hybridMultilevel"/>
    <w:tmpl w:val="2236D1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354FA7"/>
    <w:multiLevelType w:val="hybridMultilevel"/>
    <w:tmpl w:val="15C0C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64611C"/>
    <w:multiLevelType w:val="hybridMultilevel"/>
    <w:tmpl w:val="51B04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D23FF7"/>
    <w:multiLevelType w:val="hybridMultilevel"/>
    <w:tmpl w:val="3F3EA3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F14466"/>
    <w:multiLevelType w:val="hybridMultilevel"/>
    <w:tmpl w:val="89C83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83A21"/>
    <w:multiLevelType w:val="hybridMultilevel"/>
    <w:tmpl w:val="94F4D6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AB3771"/>
    <w:multiLevelType w:val="hybridMultilevel"/>
    <w:tmpl w:val="37F04C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456659"/>
    <w:multiLevelType w:val="hybridMultilevel"/>
    <w:tmpl w:val="6A3E3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731164"/>
    <w:multiLevelType w:val="hybridMultilevel"/>
    <w:tmpl w:val="D2D6D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884DAF"/>
    <w:multiLevelType w:val="hybridMultilevel"/>
    <w:tmpl w:val="CCC648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9A2B79"/>
    <w:multiLevelType w:val="hybridMultilevel"/>
    <w:tmpl w:val="DE4A4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8B3537"/>
    <w:multiLevelType w:val="hybridMultilevel"/>
    <w:tmpl w:val="71E4D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E439A7"/>
    <w:multiLevelType w:val="hybridMultilevel"/>
    <w:tmpl w:val="DDF802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7B6126"/>
    <w:multiLevelType w:val="hybridMultilevel"/>
    <w:tmpl w:val="91D87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7627298">
    <w:abstractNumId w:val="10"/>
  </w:num>
  <w:num w:numId="2" w16cid:durableId="1107776855">
    <w:abstractNumId w:val="7"/>
  </w:num>
  <w:num w:numId="3" w16cid:durableId="1363438257">
    <w:abstractNumId w:val="11"/>
  </w:num>
  <w:num w:numId="4" w16cid:durableId="2063825662">
    <w:abstractNumId w:val="8"/>
  </w:num>
  <w:num w:numId="5" w16cid:durableId="2079595481">
    <w:abstractNumId w:val="0"/>
  </w:num>
  <w:num w:numId="6" w16cid:durableId="92677469">
    <w:abstractNumId w:val="3"/>
  </w:num>
  <w:num w:numId="7" w16cid:durableId="914709574">
    <w:abstractNumId w:val="4"/>
  </w:num>
  <w:num w:numId="8" w16cid:durableId="1186140251">
    <w:abstractNumId w:val="6"/>
  </w:num>
  <w:num w:numId="9" w16cid:durableId="1671374696">
    <w:abstractNumId w:val="13"/>
  </w:num>
  <w:num w:numId="10" w16cid:durableId="1260988132">
    <w:abstractNumId w:val="5"/>
  </w:num>
  <w:num w:numId="11" w16cid:durableId="415827220">
    <w:abstractNumId w:val="1"/>
  </w:num>
  <w:num w:numId="12" w16cid:durableId="192305634">
    <w:abstractNumId w:val="12"/>
  </w:num>
  <w:num w:numId="13" w16cid:durableId="1385445781">
    <w:abstractNumId w:val="9"/>
  </w:num>
  <w:num w:numId="14" w16cid:durableId="10546926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sLAwszAxMTIyMDJW0lEKTi0uzszPAykwrgUAgKL6UiwAAAA="/>
  </w:docVars>
  <w:rsids>
    <w:rsidRoot w:val="00E74F41"/>
    <w:rsid w:val="00020D06"/>
    <w:rsid w:val="00073908"/>
    <w:rsid w:val="0032502B"/>
    <w:rsid w:val="003862AA"/>
    <w:rsid w:val="003907C1"/>
    <w:rsid w:val="004F3653"/>
    <w:rsid w:val="00504F6C"/>
    <w:rsid w:val="00567AAB"/>
    <w:rsid w:val="005B2331"/>
    <w:rsid w:val="005F649B"/>
    <w:rsid w:val="00683C1E"/>
    <w:rsid w:val="0070428D"/>
    <w:rsid w:val="007243A3"/>
    <w:rsid w:val="007D5058"/>
    <w:rsid w:val="00873615"/>
    <w:rsid w:val="008B4EF2"/>
    <w:rsid w:val="008B5BC0"/>
    <w:rsid w:val="008E10EC"/>
    <w:rsid w:val="009668A4"/>
    <w:rsid w:val="009E772C"/>
    <w:rsid w:val="00A468F4"/>
    <w:rsid w:val="00AA4B13"/>
    <w:rsid w:val="00B269BF"/>
    <w:rsid w:val="00B271E4"/>
    <w:rsid w:val="00B5189E"/>
    <w:rsid w:val="00B9660A"/>
    <w:rsid w:val="00BF597B"/>
    <w:rsid w:val="00C701EC"/>
    <w:rsid w:val="00D70EC5"/>
    <w:rsid w:val="00DB0861"/>
    <w:rsid w:val="00E500E8"/>
    <w:rsid w:val="00E74F41"/>
    <w:rsid w:val="00F1227F"/>
    <w:rsid w:val="00F431AE"/>
    <w:rsid w:val="00F85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12E37E"/>
  <w15:chartTrackingRefBased/>
  <w15:docId w15:val="{CE82A6C7-FBD5-4967-A3BD-240D55FE8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23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4F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32502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3C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3C1E"/>
  </w:style>
  <w:style w:type="paragraph" w:styleId="Footer">
    <w:name w:val="footer"/>
    <w:basedOn w:val="Normal"/>
    <w:link w:val="FooterChar"/>
    <w:uiPriority w:val="99"/>
    <w:unhideWhenUsed/>
    <w:rsid w:val="00683C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3C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18184F-37E5-4FE3-B6EB-6AC5E04E67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12</Pages>
  <Words>1309</Words>
  <Characters>746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tha Chamod</dc:creator>
  <cp:keywords/>
  <dc:description/>
  <cp:lastModifiedBy>Sachintha Chamod</cp:lastModifiedBy>
  <cp:revision>7</cp:revision>
  <cp:lastPrinted>2023-10-10T10:55:00Z</cp:lastPrinted>
  <dcterms:created xsi:type="dcterms:W3CDTF">2023-10-10T09:31:00Z</dcterms:created>
  <dcterms:modified xsi:type="dcterms:W3CDTF">2023-10-11T06:28:00Z</dcterms:modified>
</cp:coreProperties>
</file>